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BDE48" w14:textId="2A80F1E6" w:rsidR="00FE30B1" w:rsidRDefault="00FE30B1" w:rsidP="00FE30B1">
      <w:pPr>
        <w:pBdr>
          <w:bottom w:val="thinThickThinMediumGap" w:sz="18" w:space="1" w:color="auto"/>
        </w:pBdr>
      </w:pPr>
    </w:p>
    <w:p w14:paraId="6EA42734" w14:textId="77777777" w:rsidR="00AA70F8" w:rsidRDefault="00AA70F8" w:rsidP="00FE30B1"/>
    <w:p w14:paraId="1DFB3CBC" w14:textId="70B2CAD8" w:rsidR="00FE30B1" w:rsidRDefault="00FE30B1" w:rsidP="00FE30B1">
      <w:r>
        <w:t>Coursework 1 Report</w:t>
      </w:r>
    </w:p>
    <w:p w14:paraId="4A55C433" w14:textId="780B9DD4" w:rsidR="00FE30B1" w:rsidRDefault="00FE30B1" w:rsidP="00FE30B1">
      <w:r>
        <w:t>YIT19488399</w:t>
      </w:r>
    </w:p>
    <w:p w14:paraId="5754B271" w14:textId="55BE13D4" w:rsidR="00FE30B1" w:rsidRDefault="00FE30B1" w:rsidP="00FE30B1">
      <w:r>
        <w:t>Delivery date: 15 February 2022</w:t>
      </w:r>
    </w:p>
    <w:p w14:paraId="674E71B0" w14:textId="1651A89C" w:rsidR="00FE30B1" w:rsidRDefault="00FE30B1" w:rsidP="00FE30B1">
      <w:pPr>
        <w:pBdr>
          <w:bottom w:val="thinThickThinMediumGap" w:sz="18" w:space="1" w:color="auto"/>
        </w:pBdr>
      </w:pPr>
      <w:r>
        <w:t>Value: 25% of total</w:t>
      </w:r>
    </w:p>
    <w:p w14:paraId="5F4933B6" w14:textId="77777777" w:rsidR="00AA70F8" w:rsidRDefault="00AA70F8" w:rsidP="00FE30B1">
      <w:pPr>
        <w:pBdr>
          <w:bottom w:val="thinThickThinMediumGap" w:sz="18" w:space="1" w:color="auto"/>
        </w:pBdr>
      </w:pPr>
    </w:p>
    <w:p w14:paraId="2C50E85F" w14:textId="187D3B40" w:rsidR="00AA70F8" w:rsidRDefault="00AA70F8" w:rsidP="00FE30B1"/>
    <w:p w14:paraId="1756B3C6" w14:textId="77777777" w:rsidR="00890DFB" w:rsidRDefault="00890DFB" w:rsidP="00FE30B1"/>
    <w:p w14:paraId="53DB9A44" w14:textId="387B416A" w:rsidR="005539EB" w:rsidRDefault="001400E0" w:rsidP="00FE30B1">
      <w:r>
        <w:t>For designing the program of vacuum cleaner, I used and followed instructions from “Coursework 1 Specifications”</w:t>
      </w:r>
      <w:r w:rsidR="00753B74">
        <w:t xml:space="preserve">. I used Python 3 (programming language) and IDE was </w:t>
      </w:r>
      <w:proofErr w:type="spellStart"/>
      <w:r w:rsidR="00753B74">
        <w:t>Jupyter</w:t>
      </w:r>
      <w:proofErr w:type="spellEnd"/>
      <w:r w:rsidR="00753B74">
        <w:t xml:space="preserve"> Notebook. I used my computer and I worked in class during lab time, at the University of Roehampton’s library</w:t>
      </w:r>
      <w:r w:rsidR="009D7D66">
        <w:t>,</w:t>
      </w:r>
      <w:r w:rsidR="00753B74">
        <w:t xml:space="preserve"> and in my student room. </w:t>
      </w:r>
      <w:r w:rsidR="008805FD">
        <w:t xml:space="preserve">I asked </w:t>
      </w:r>
      <w:r w:rsidR="00836AC1">
        <w:t xml:space="preserve">classmates about any idea how to do the coursework and answers </w:t>
      </w:r>
      <w:r w:rsidR="00DE15FB">
        <w:t xml:space="preserve">were very vague. </w:t>
      </w:r>
      <w:r w:rsidR="00EC0DEA">
        <w:t>F</w:t>
      </w:r>
      <w:r w:rsidR="00B46459">
        <w:t>ollowing the recommendations of the module about reading, I</w:t>
      </w:r>
      <w:r w:rsidR="006245A7">
        <w:t xml:space="preserve"> checked both books online and find both books very useful, </w:t>
      </w:r>
      <w:r w:rsidR="00020B78">
        <w:t>e</w:t>
      </w:r>
      <w:r w:rsidR="006245A7">
        <w:t>specially</w:t>
      </w:r>
      <w:r w:rsidR="00957853">
        <w:t>: “</w:t>
      </w:r>
      <w:r w:rsidR="00957853" w:rsidRPr="00957853">
        <w:t xml:space="preserve">Artificial Intelligence: </w:t>
      </w:r>
      <w:proofErr w:type="gramStart"/>
      <w:r w:rsidR="00957853" w:rsidRPr="00957853">
        <w:t>a</w:t>
      </w:r>
      <w:proofErr w:type="gramEnd"/>
      <w:r w:rsidR="00957853" w:rsidRPr="00957853">
        <w:t xml:space="preserve"> Modern Approach, </w:t>
      </w:r>
      <w:proofErr w:type="spellStart"/>
      <w:r w:rsidR="00957853" w:rsidRPr="00957853">
        <w:t>EBook</w:t>
      </w:r>
      <w:proofErr w:type="spellEnd"/>
      <w:r w:rsidR="00957853" w:rsidRPr="00957853">
        <w:t>, Global Edition: A Modern Approach</w:t>
      </w:r>
      <w:r w:rsidR="0074021E">
        <w:t xml:space="preserve">” by Stuart </w:t>
      </w:r>
      <w:proofErr w:type="spellStart"/>
      <w:r w:rsidR="0074021E">
        <w:t>Rusell</w:t>
      </w:r>
      <w:proofErr w:type="spellEnd"/>
      <w:r w:rsidR="0074021E">
        <w:t xml:space="preserve"> and Peter </w:t>
      </w:r>
      <w:proofErr w:type="spellStart"/>
      <w:r w:rsidR="0074021E">
        <w:t>Norvig</w:t>
      </w:r>
      <w:proofErr w:type="spellEnd"/>
      <w:r w:rsidR="00D76D01">
        <w:t xml:space="preserve">; pages </w:t>
      </w:r>
      <w:r w:rsidR="008D1813">
        <w:t>36</w:t>
      </w:r>
      <w:r w:rsidR="00232E0E">
        <w:t>,</w:t>
      </w:r>
      <w:r w:rsidR="008D1813">
        <w:t xml:space="preserve"> 70</w:t>
      </w:r>
      <w:r w:rsidR="00232E0E">
        <w:t xml:space="preserve"> and 143.</w:t>
      </w:r>
      <w:r w:rsidR="00BE2877">
        <w:t xml:space="preserve"> </w:t>
      </w:r>
      <w:r w:rsidR="00C258E4">
        <w:t>The second book was: “</w:t>
      </w:r>
      <w:r w:rsidR="00C258E4" w:rsidRPr="00C258E4">
        <w:t>Introduction to Artificial Intelligence</w:t>
      </w:r>
      <w:r w:rsidR="00C258E4">
        <w:t xml:space="preserve">” by </w:t>
      </w:r>
      <w:r w:rsidR="004436CD">
        <w:t xml:space="preserve">Wolfgang </w:t>
      </w:r>
      <w:proofErr w:type="spellStart"/>
      <w:r w:rsidR="004436CD">
        <w:t>Ertel</w:t>
      </w:r>
      <w:proofErr w:type="spellEnd"/>
      <w:r w:rsidR="004436CD">
        <w:t xml:space="preserve"> and Nathanael T. Black</w:t>
      </w:r>
      <w:r w:rsidR="0062664E">
        <w:t>; was less useful for this Coursework</w:t>
      </w:r>
      <w:r w:rsidR="00A46CC4">
        <w:t xml:space="preserve"> </w:t>
      </w:r>
      <w:proofErr w:type="gramStart"/>
      <w:r w:rsidR="0062664E">
        <w:t>1</w:t>
      </w:r>
      <w:r w:rsidR="00B548CD">
        <w:t>, but</w:t>
      </w:r>
      <w:proofErr w:type="gramEnd"/>
      <w:r w:rsidR="00B548CD">
        <w:t xml:space="preserve"> helped</w:t>
      </w:r>
      <w:r w:rsidR="00FB22D6">
        <w:t xml:space="preserve"> me</w:t>
      </w:r>
      <w:r w:rsidR="00B548CD">
        <w:t xml:space="preserve"> to </w:t>
      </w:r>
      <w:r w:rsidR="006027D2">
        <w:t>understand the logic of my vacuum cleaner design.</w:t>
      </w:r>
    </w:p>
    <w:p w14:paraId="51998712" w14:textId="096A2519" w:rsidR="00533D3C" w:rsidRDefault="007C2412" w:rsidP="00AB3226">
      <w:r>
        <w:t>My coursework has 3 vac</w:t>
      </w:r>
      <w:r w:rsidR="00D85C54">
        <w:t>u</w:t>
      </w:r>
      <w:r w:rsidR="00020B78">
        <w:t>u</w:t>
      </w:r>
      <w:r w:rsidR="00D85C54">
        <w:t xml:space="preserve">m cleaner solutions. Starting from </w:t>
      </w:r>
      <w:r w:rsidR="00020B78">
        <w:t xml:space="preserve">a </w:t>
      </w:r>
      <w:r w:rsidR="00D85C54">
        <w:t>simple and easy one to</w:t>
      </w:r>
      <w:r w:rsidR="0052339B">
        <w:t xml:space="preserve"> the final one and more elaborated and professional. </w:t>
      </w:r>
      <w:r w:rsidR="00020B78">
        <w:t>The f</w:t>
      </w:r>
      <w:r w:rsidR="0052339B">
        <w:t xml:space="preserve">inal solution can be improved by optimizing </w:t>
      </w:r>
      <w:r w:rsidR="00020B78">
        <w:t xml:space="preserve">the </w:t>
      </w:r>
      <w:r w:rsidR="0052339B">
        <w:t>movement</w:t>
      </w:r>
      <w:r w:rsidR="00544DB2">
        <w:t xml:space="preserve"> of the cleaner in the matrix</w:t>
      </w:r>
      <w:r w:rsidR="00FA3ABE">
        <w:t xml:space="preserve"> (this would be 4</w:t>
      </w:r>
      <w:r w:rsidR="00FA3ABE" w:rsidRPr="00FA3ABE">
        <w:rPr>
          <w:vertAlign w:val="superscript"/>
        </w:rPr>
        <w:t>th</w:t>
      </w:r>
      <w:r w:rsidR="00FA3ABE">
        <w:t xml:space="preserve"> solution)</w:t>
      </w:r>
      <w:r w:rsidR="008218BC">
        <w:t>. Solution number 1 is very simple</w:t>
      </w:r>
      <w:r w:rsidR="00AB3226">
        <w:t xml:space="preserve">. I used </w:t>
      </w:r>
      <w:r w:rsidR="00AB3226" w:rsidRPr="00AB3226">
        <w:t xml:space="preserve">reference: </w:t>
      </w:r>
      <w:hyperlink r:id="rId5" w:history="1">
        <w:r w:rsidR="00AB3226" w:rsidRPr="00AB3226">
          <w:rPr>
            <w:rStyle w:val="Hyperlink"/>
          </w:rPr>
          <w:t>https://github.com/A-safarji/vacuum-cleaner-agent/blob/main/vacuum-cleaner.py</w:t>
        </w:r>
      </w:hyperlink>
      <w:r w:rsidR="00AB3226" w:rsidRPr="00AB3226">
        <w:t>.</w:t>
      </w:r>
      <w:r w:rsidR="00E77CDD">
        <w:t xml:space="preserve"> Images follow:</w:t>
      </w:r>
    </w:p>
    <w:p w14:paraId="652BEE77" w14:textId="77777777" w:rsidR="00533D3C" w:rsidRDefault="00533D3C" w:rsidP="00AB3226"/>
    <w:p w14:paraId="10256236" w14:textId="61682DAF" w:rsidR="00CC54D4" w:rsidRDefault="0069118E" w:rsidP="00AB3226">
      <w:r>
        <w:rPr>
          <w:noProof/>
        </w:rPr>
        <w:drawing>
          <wp:inline distT="0" distB="0" distL="0" distR="0" wp14:anchorId="21A7CFBC" wp14:editId="0316E042">
            <wp:extent cx="5940425" cy="3341370"/>
            <wp:effectExtent l="0" t="0" r="317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D8656" w14:textId="4007836F" w:rsidR="00533D3C" w:rsidRDefault="00533D3C" w:rsidP="00AB3226"/>
    <w:p w14:paraId="7B4A0C44" w14:textId="6FB2B360" w:rsidR="00533D3C" w:rsidRDefault="00533D3C" w:rsidP="00AB3226">
      <w:r>
        <w:rPr>
          <w:noProof/>
        </w:rPr>
        <w:drawing>
          <wp:inline distT="0" distB="0" distL="0" distR="0" wp14:anchorId="31CF5882" wp14:editId="1C1A7E4B">
            <wp:extent cx="5940425" cy="3341370"/>
            <wp:effectExtent l="0" t="0" r="317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86D9A" w14:textId="33B16D03" w:rsidR="00250D5E" w:rsidRDefault="00250D5E" w:rsidP="00AB3226"/>
    <w:p w14:paraId="252E16DB" w14:textId="335072C1" w:rsidR="00FD1338" w:rsidRDefault="00FB73E4" w:rsidP="00AB3226">
      <w:r>
        <w:t>Solution number 2</w:t>
      </w:r>
      <w:r w:rsidR="00F6324F">
        <w:t xml:space="preserve"> is</w:t>
      </w:r>
      <w:r w:rsidR="00CF08F4">
        <w:t xml:space="preserve"> </w:t>
      </w:r>
      <w:r w:rsidR="00F6324F">
        <w:t>more elaborated</w:t>
      </w:r>
      <w:r w:rsidR="00CF08F4">
        <w:t xml:space="preserve"> but is not finished because I started coding it</w:t>
      </w:r>
      <w:r w:rsidR="00EF5773">
        <w:t xml:space="preserve"> when solution Lab2 get published on Moodle.</w:t>
      </w:r>
      <w:r w:rsidR="009D3319">
        <w:t xml:space="preserve"> D</w:t>
      </w:r>
      <w:r w:rsidR="008F254B" w:rsidRPr="008F254B">
        <w:t xml:space="preserve">ifficult was to be patient about seeing the solution from Lab 2 from </w:t>
      </w:r>
      <w:proofErr w:type="spellStart"/>
      <w:r w:rsidR="008F254B" w:rsidRPr="008F254B">
        <w:t>Dr.</w:t>
      </w:r>
      <w:proofErr w:type="spellEnd"/>
      <w:r w:rsidR="008F254B" w:rsidRPr="008F254B">
        <w:t xml:space="preserve"> Y. Gu.</w:t>
      </w:r>
      <w:r w:rsidR="009D3319">
        <w:t xml:space="preserve"> And </w:t>
      </w:r>
      <w:r w:rsidR="007051DD">
        <w:t xml:space="preserve">the </w:t>
      </w:r>
      <w:r w:rsidR="009D3319">
        <w:t xml:space="preserve">video from </w:t>
      </w:r>
      <w:proofErr w:type="spellStart"/>
      <w:r w:rsidR="009D3319">
        <w:t>Dr.</w:t>
      </w:r>
      <w:proofErr w:type="spellEnd"/>
      <w:r w:rsidR="009D3319">
        <w:t xml:space="preserve"> Araujo</w:t>
      </w:r>
      <w:r w:rsidR="00162ED1">
        <w:t xml:space="preserve"> where </w:t>
      </w:r>
      <w:r w:rsidR="00020B78">
        <w:t xml:space="preserve">the </w:t>
      </w:r>
      <w:r w:rsidR="00162ED1">
        <w:t xml:space="preserve">explanation of </w:t>
      </w:r>
      <w:r w:rsidR="00020B78">
        <w:t xml:space="preserve">the </w:t>
      </w:r>
      <w:r w:rsidR="00162ED1">
        <w:t xml:space="preserve">code </w:t>
      </w:r>
      <w:r w:rsidR="00020B78">
        <w:t xml:space="preserve">is </w:t>
      </w:r>
      <w:r w:rsidR="00162ED1">
        <w:t>given in more detail</w:t>
      </w:r>
      <w:r w:rsidR="009D3319">
        <w:t>.</w:t>
      </w:r>
      <w:r w:rsidR="008F254B" w:rsidRPr="008F254B">
        <w:t xml:space="preserve"> After finalising the class on Tuesday 25 of February 2022 at 6:00 pm (UK time), I was unable to access this document/resource</w:t>
      </w:r>
      <w:r w:rsidR="000C35B0">
        <w:t xml:space="preserve"> </w:t>
      </w:r>
      <w:r w:rsidR="00A46CC4">
        <w:t>neither</w:t>
      </w:r>
      <w:r w:rsidR="000C35B0">
        <w:t xml:space="preserve"> video</w:t>
      </w:r>
      <w:r w:rsidR="008F254B" w:rsidRPr="008F254B">
        <w:t>. Nothing similar online is available.</w:t>
      </w:r>
      <w:r w:rsidR="00E244B3">
        <w:t xml:space="preserve"> In this solution, I use graphics</w:t>
      </w:r>
      <w:r w:rsidR="00BD5C1D">
        <w:t xml:space="preserve"> and the logic of the algorithm </w:t>
      </w:r>
      <w:proofErr w:type="gramStart"/>
      <w:r w:rsidR="00CF640B">
        <w:t>similar to</w:t>
      </w:r>
      <w:proofErr w:type="gramEnd"/>
      <w:r w:rsidR="00CF640B">
        <w:t xml:space="preserve"> </w:t>
      </w:r>
      <w:r w:rsidR="00020B78">
        <w:t xml:space="preserve">the </w:t>
      </w:r>
      <w:r w:rsidR="00CF640B">
        <w:t>Lab2 solution. Resources:</w:t>
      </w:r>
      <w:r w:rsidR="00FD1338">
        <w:t xml:space="preserve"> </w:t>
      </w:r>
      <w:hyperlink r:id="rId8" w:history="1">
        <w:r w:rsidR="007A37E9" w:rsidRPr="00A075B5">
          <w:rPr>
            <w:rStyle w:val="Hyperlink"/>
          </w:rPr>
          <w:t>https://matplotlib.org/</w:t>
        </w:r>
      </w:hyperlink>
      <w:r w:rsidR="00CF640B">
        <w:t>.</w:t>
      </w:r>
      <w:r w:rsidR="00963D70">
        <w:t xml:space="preserve"> </w:t>
      </w:r>
      <w:r w:rsidR="00963D70" w:rsidRPr="00963D70">
        <w:t xml:space="preserve">While waiting for solution Lab 2, reference </w:t>
      </w:r>
      <w:bookmarkStart w:id="0" w:name="_Hlk95660615"/>
      <w:r w:rsidR="00963D70" w:rsidRPr="00963D70">
        <w:fldChar w:fldCharType="begin"/>
      </w:r>
      <w:r w:rsidR="00963D70" w:rsidRPr="00963D70">
        <w:instrText xml:space="preserve"> HYPERLINK "https://notebook.community/pblanc5/Artificial-Intelligence-/Homework2/Homework%202" </w:instrText>
      </w:r>
      <w:r w:rsidR="00963D70" w:rsidRPr="00963D70">
        <w:fldChar w:fldCharType="separate"/>
      </w:r>
      <w:r w:rsidR="00963D70" w:rsidRPr="00963D70">
        <w:rPr>
          <w:rStyle w:val="Hyperlink"/>
        </w:rPr>
        <w:t>https://notebook.community/pblanc5/Artificial-Intelligence-/Homework2/Homework%202</w:t>
      </w:r>
      <w:r w:rsidR="00963D70" w:rsidRPr="00963D70">
        <w:fldChar w:fldCharType="end"/>
      </w:r>
      <w:bookmarkEnd w:id="0"/>
      <w:r w:rsidR="00963D70" w:rsidRPr="00963D70">
        <w:t xml:space="preserve"> was helpful because of similarity with </w:t>
      </w:r>
      <w:proofErr w:type="spellStart"/>
      <w:r w:rsidR="00963D70" w:rsidRPr="00963D70">
        <w:t>Dr.</w:t>
      </w:r>
      <w:proofErr w:type="spellEnd"/>
      <w:r w:rsidR="00963D70" w:rsidRPr="00963D70">
        <w:t xml:space="preserve"> Y. Gu.</w:t>
      </w:r>
      <w:r w:rsidR="00100BA8">
        <w:t xml:space="preserve"> </w:t>
      </w:r>
      <w:r w:rsidR="00CF640B">
        <w:t>Images:</w:t>
      </w:r>
    </w:p>
    <w:p w14:paraId="020140EA" w14:textId="77777777" w:rsidR="007A37E9" w:rsidRDefault="007A37E9" w:rsidP="00AB3226"/>
    <w:p w14:paraId="546A4249" w14:textId="7465F4C1" w:rsidR="0082308B" w:rsidRDefault="0082308B" w:rsidP="00AB3226">
      <w:r>
        <w:rPr>
          <w:noProof/>
        </w:rPr>
        <w:drawing>
          <wp:inline distT="0" distB="0" distL="0" distR="0" wp14:anchorId="4D39FED9" wp14:editId="11614973">
            <wp:extent cx="5940425" cy="3341370"/>
            <wp:effectExtent l="0" t="0" r="3175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F85E6" w14:textId="571B2280" w:rsidR="001C5FD6" w:rsidRDefault="001C6041" w:rsidP="00FE30B1">
      <w:r>
        <w:lastRenderedPageBreak/>
        <w:t xml:space="preserve">Solution number 3 </w:t>
      </w:r>
      <w:r w:rsidR="003923B1">
        <w:t>follows logic from solution Lab2 and previous reference from the Internet</w:t>
      </w:r>
      <w:r w:rsidR="0032008B">
        <w:t xml:space="preserve"> (</w:t>
      </w:r>
      <w:hyperlink r:id="rId10" w:history="1">
        <w:r w:rsidR="0032008B" w:rsidRPr="0032008B">
          <w:rPr>
            <w:rStyle w:val="Hyperlink"/>
          </w:rPr>
          <w:t>https://notebook.community/pblanc5/Artificial-Intelligence-/Homework2/Homework%202</w:t>
        </w:r>
      </w:hyperlink>
      <w:r w:rsidR="0032008B">
        <w:t>)</w:t>
      </w:r>
      <w:r w:rsidR="003923B1">
        <w:t>.</w:t>
      </w:r>
      <w:r w:rsidR="0032008B">
        <w:t xml:space="preserve"> </w:t>
      </w:r>
      <w:r w:rsidR="00711272">
        <w:t xml:space="preserve">It is a simple </w:t>
      </w:r>
      <w:r w:rsidR="00313C71">
        <w:t>algorithm and easy to understand</w:t>
      </w:r>
      <w:r w:rsidR="00712E09">
        <w:t>. But because of the use of many functions (1</w:t>
      </w:r>
      <w:r w:rsidR="009809A3">
        <w:t>3</w:t>
      </w:r>
      <w:r w:rsidR="00712E09">
        <w:t xml:space="preserve"> in total)</w:t>
      </w:r>
      <w:r w:rsidR="00AE038D">
        <w:t xml:space="preserve"> plus </w:t>
      </w:r>
      <w:r w:rsidR="00BE6B85">
        <w:t>driving bl</w:t>
      </w:r>
      <w:r w:rsidR="00BF609F">
        <w:t>ock</w:t>
      </w:r>
      <w:r w:rsidR="00BE6B85">
        <w:t xml:space="preserve"> (last cell of code) and importing libraries with initialisation of variables</w:t>
      </w:r>
      <w:r w:rsidR="00166782">
        <w:t xml:space="preserve"> (2 </w:t>
      </w:r>
      <w:proofErr w:type="spellStart"/>
      <w:r w:rsidR="00166782">
        <w:t>Jupyter</w:t>
      </w:r>
      <w:proofErr w:type="spellEnd"/>
      <w:r w:rsidR="00166782">
        <w:t xml:space="preserve"> notebook code cells in one); it is </w:t>
      </w:r>
      <w:r w:rsidR="00DF50D7">
        <w:t>very easy to get lost in the code.</w:t>
      </w:r>
      <w:r w:rsidR="00FA742C">
        <w:t xml:space="preserve"> </w:t>
      </w:r>
      <w:r w:rsidR="00AC38F1">
        <w:t>The t</w:t>
      </w:r>
      <w:r w:rsidR="001F1B1D">
        <w:t xml:space="preserve">otal number of cells </w:t>
      </w:r>
      <w:r w:rsidR="00AC38F1">
        <w:t>is</w:t>
      </w:r>
      <w:r w:rsidR="001F1B1D">
        <w:t xml:space="preserve"> </w:t>
      </w:r>
      <w:r w:rsidR="008C4EAD">
        <w:t xml:space="preserve">15. </w:t>
      </w:r>
      <w:r w:rsidR="00FA742C">
        <w:t>For a com</w:t>
      </w:r>
      <w:r w:rsidR="003E38DB">
        <w:t>puter is easy because it retain</w:t>
      </w:r>
      <w:r w:rsidR="00020B78">
        <w:t>s</w:t>
      </w:r>
      <w:r w:rsidR="003E38DB">
        <w:t xml:space="preserve"> in memory all functions with corresponding variables</w:t>
      </w:r>
      <w:r w:rsidR="005F7E3F">
        <w:t>. While programming</w:t>
      </w:r>
      <w:r w:rsidR="00A46CC4">
        <w:t>, it</w:t>
      </w:r>
      <w:r w:rsidR="005F7E3F">
        <w:t xml:space="preserve"> is much easier to divide all the code in</w:t>
      </w:r>
      <w:r w:rsidR="00020B78">
        <w:t>to</w:t>
      </w:r>
      <w:r w:rsidR="005F7E3F">
        <w:t xml:space="preserve"> </w:t>
      </w:r>
      <w:r w:rsidR="00020B78">
        <w:t>small</w:t>
      </w:r>
      <w:r w:rsidR="005F7E3F">
        <w:t xml:space="preserve"> p</w:t>
      </w:r>
      <w:r w:rsidR="00020B78">
        <w:t>ie</w:t>
      </w:r>
      <w:r w:rsidR="005F7E3F">
        <w:t>ces and this is what I did</w:t>
      </w:r>
      <w:r w:rsidR="00F82253">
        <w:t>.</w:t>
      </w:r>
      <w:r w:rsidR="00580506">
        <w:t xml:space="preserve"> While loops are designed in </w:t>
      </w:r>
      <w:r w:rsidR="00F165AF">
        <w:t>a way that never my program will do an infinite loop.</w:t>
      </w:r>
      <w:r w:rsidR="00885C37">
        <w:t xml:space="preserve"> Many comments </w:t>
      </w:r>
      <w:r w:rsidR="00020B78">
        <w:t xml:space="preserve">are </w:t>
      </w:r>
      <w:r w:rsidR="00885C37">
        <w:t>included in the code to help</w:t>
      </w:r>
      <w:r w:rsidR="00540A65">
        <w:t xml:space="preserve"> to</w:t>
      </w:r>
      <w:r w:rsidR="00885C37">
        <w:t xml:space="preserve"> understand my program because it</w:t>
      </w:r>
      <w:r w:rsidR="001A5D04">
        <w:t xml:space="preserve"> jumps from one block to another frequently. I believe</w:t>
      </w:r>
      <w:r w:rsidR="001E242A">
        <w:t xml:space="preserve"> that will be around 1</w:t>
      </w:r>
      <w:r w:rsidR="00A46CC4">
        <w:t>8</w:t>
      </w:r>
      <w:r w:rsidR="001E242A">
        <w:t>00 steps executed in my code</w:t>
      </w:r>
      <w:r w:rsidR="00AE0F99">
        <w:t xml:space="preserve"> for a simple matrix of size 3</w:t>
      </w:r>
      <w:r w:rsidR="00772AC2">
        <w:t>x3</w:t>
      </w:r>
      <w:r w:rsidR="00274158">
        <w:t xml:space="preserve">. </w:t>
      </w:r>
      <w:r w:rsidR="00C011F0">
        <w:t xml:space="preserve">Time and space complexity I think increase exponentially when bigger size of </w:t>
      </w:r>
      <w:r w:rsidR="00020B78">
        <w:t xml:space="preserve">the </w:t>
      </w:r>
      <w:r w:rsidR="00C011F0">
        <w:t>matrix</w:t>
      </w:r>
      <w:r w:rsidR="00A46CC4">
        <w:t xml:space="preserve"> like 5x5.</w:t>
      </w:r>
      <w:r w:rsidR="00265ACF">
        <w:t xml:space="preserve"> </w:t>
      </w:r>
      <w:r w:rsidR="00274158">
        <w:t>Lab2 solution has about 3</w:t>
      </w:r>
      <w:r w:rsidR="000B7734">
        <w:t>7</w:t>
      </w:r>
      <w:r w:rsidR="00274158">
        <w:t>0</w:t>
      </w:r>
      <w:r w:rsidR="00772AC2">
        <w:t xml:space="preserve"> </w:t>
      </w:r>
      <w:r w:rsidR="004A4601">
        <w:t>steps</w:t>
      </w:r>
      <w:r w:rsidR="002A663C">
        <w:t xml:space="preserve"> for a line of 9 cells in </w:t>
      </w:r>
      <w:r w:rsidR="00AC38F1">
        <w:t xml:space="preserve">the </w:t>
      </w:r>
      <w:r w:rsidR="002A663C">
        <w:t>horizontal position</w:t>
      </w:r>
      <w:r w:rsidR="00F65DB5">
        <w:t>. Reference:</w:t>
      </w:r>
      <w:r w:rsidR="005D1E30">
        <w:t xml:space="preserve"> </w:t>
      </w:r>
      <w:hyperlink r:id="rId11" w:anchor="mode=edit" w:history="1">
        <w:r w:rsidR="005D1E30" w:rsidRPr="00A075B5">
          <w:rPr>
            <w:rStyle w:val="Hyperlink"/>
          </w:rPr>
          <w:t>https://pythontutor.com/visualize.html#mode=edit</w:t>
        </w:r>
      </w:hyperlink>
      <w:r w:rsidR="00540A65">
        <w:t>.</w:t>
      </w:r>
    </w:p>
    <w:p w14:paraId="5F71E85E" w14:textId="03FCDD5B" w:rsidR="005155CE" w:rsidRDefault="00265ACF" w:rsidP="00FE30B1">
      <w:r>
        <w:t xml:space="preserve">Solution number 3 ask </w:t>
      </w:r>
      <w:r w:rsidR="00020B78">
        <w:t xml:space="preserve">the </w:t>
      </w:r>
      <w:r w:rsidR="00FA2D60">
        <w:t xml:space="preserve">user </w:t>
      </w:r>
      <w:r w:rsidR="00020B78">
        <w:t>to</w:t>
      </w:r>
      <w:r w:rsidR="00FA2D60">
        <w:t xml:space="preserve"> </w:t>
      </w:r>
      <w:r w:rsidR="006E07E0">
        <w:t xml:space="preserve">input the size of </w:t>
      </w:r>
      <w:r w:rsidR="00020B78">
        <w:t xml:space="preserve">the </w:t>
      </w:r>
      <w:r w:rsidR="006E07E0">
        <w:t>matrix. A bug that I leave in code is the possibility to enter any size because is</w:t>
      </w:r>
      <w:r w:rsidR="009B45F1">
        <w:t xml:space="preserve"> very exciting to see how </w:t>
      </w:r>
      <w:r w:rsidR="00020B78">
        <w:t xml:space="preserve">the </w:t>
      </w:r>
      <w:r w:rsidR="009B45F1">
        <w:t>agent</w:t>
      </w:r>
      <w:r w:rsidR="00020B78">
        <w:t xml:space="preserve"> is</w:t>
      </w:r>
      <w:r w:rsidR="009B45F1">
        <w:t xml:space="preserve"> clean</w:t>
      </w:r>
      <w:r w:rsidR="00020B78">
        <w:t>ing</w:t>
      </w:r>
      <w:r w:rsidR="009B45F1">
        <w:t xml:space="preserve">. </w:t>
      </w:r>
      <w:r w:rsidR="00F616E1">
        <w:t xml:space="preserve">After, I ask </w:t>
      </w:r>
      <w:r w:rsidR="00020B78">
        <w:t xml:space="preserve">the </w:t>
      </w:r>
      <w:r w:rsidR="00F616E1">
        <w:t>user for input dirt coor</w:t>
      </w:r>
      <w:r w:rsidR="00020B78">
        <w:t>d</w:t>
      </w:r>
      <w:r w:rsidR="00F616E1">
        <w:t>inates</w:t>
      </w:r>
      <w:r w:rsidR="003421CF">
        <w:t xml:space="preserve">. Same procedure to </w:t>
      </w:r>
      <w:r w:rsidR="008B3997">
        <w:t>input location of the agent at the beginning of the program.</w:t>
      </w:r>
      <w:r w:rsidR="00F72C1C">
        <w:t xml:space="preserve"> Before start</w:t>
      </w:r>
      <w:r w:rsidR="00020B78">
        <w:t>ing</w:t>
      </w:r>
      <w:r w:rsidR="00F72C1C">
        <w:t xml:space="preserve"> my agent to clean, I display nicely on </w:t>
      </w:r>
      <w:r w:rsidR="00020B78">
        <w:t xml:space="preserve">the </w:t>
      </w:r>
      <w:r w:rsidR="00F72C1C">
        <w:t xml:space="preserve">screen to </w:t>
      </w:r>
      <w:r w:rsidR="00020B78">
        <w:t xml:space="preserve">the </w:t>
      </w:r>
      <w:r w:rsidR="00F72C1C">
        <w:t xml:space="preserve">user the map of the initial situation. </w:t>
      </w:r>
      <w:r w:rsidR="00416C0B">
        <w:t xml:space="preserve">Resource used for </w:t>
      </w:r>
      <w:r w:rsidR="00E471F3">
        <w:t xml:space="preserve">map: </w:t>
      </w:r>
      <w:hyperlink r:id="rId12" w:history="1">
        <w:r w:rsidR="007B3EED" w:rsidRPr="00EA066F">
          <w:rPr>
            <w:rStyle w:val="Hyperlink"/>
          </w:rPr>
          <w:t>https://seaborn.pydata.org/generated/seaborn.heatmap.html</w:t>
        </w:r>
      </w:hyperlink>
      <w:r w:rsidR="007B3EED">
        <w:t xml:space="preserve">. All previous steps are </w:t>
      </w:r>
      <w:r w:rsidR="00AD5C48">
        <w:t>verified by function</w:t>
      </w:r>
      <w:r w:rsidR="000345C0">
        <w:t xml:space="preserve"> “</w:t>
      </w:r>
      <w:proofErr w:type="spellStart"/>
      <w:r w:rsidR="000345C0">
        <w:t>input_row_</w:t>
      </w:r>
      <w:proofErr w:type="gramStart"/>
      <w:r w:rsidR="000345C0">
        <w:t>col</w:t>
      </w:r>
      <w:proofErr w:type="spellEnd"/>
      <w:r w:rsidR="000345C0">
        <w:t>(</w:t>
      </w:r>
      <w:proofErr w:type="gramEnd"/>
      <w:r w:rsidR="000345C0">
        <w:t>)”</w:t>
      </w:r>
      <w:r w:rsidR="00DC2F44">
        <w:t xml:space="preserve"> and regex</w:t>
      </w:r>
      <w:r w:rsidR="00DE593A">
        <w:t xml:space="preserve">: </w:t>
      </w:r>
      <w:hyperlink r:id="rId13" w:history="1">
        <w:r w:rsidR="005230A1" w:rsidRPr="00EA066F">
          <w:rPr>
            <w:rStyle w:val="Hyperlink"/>
          </w:rPr>
          <w:t>https://regexone.com/references/python</w:t>
        </w:r>
      </w:hyperlink>
      <w:r w:rsidR="005230A1">
        <w:t xml:space="preserve"> .</w:t>
      </w:r>
      <w:r w:rsidR="00284BDF">
        <w:t xml:space="preserve"> </w:t>
      </w:r>
      <w:r w:rsidR="00020B78">
        <w:t>The m</w:t>
      </w:r>
      <w:r w:rsidR="00D919BB">
        <w:t xml:space="preserve">ap will display dark blue colour for </w:t>
      </w:r>
      <w:r w:rsidR="00020B78">
        <w:t>specks of dirt</w:t>
      </w:r>
      <w:r w:rsidR="00D919BB">
        <w:t xml:space="preserve"> (</w:t>
      </w:r>
      <w:r w:rsidR="00804EF3">
        <w:t>3</w:t>
      </w:r>
      <w:r w:rsidR="00D919BB">
        <w:t>)</w:t>
      </w:r>
      <w:r w:rsidR="00F85B18">
        <w:t>, less dark</w:t>
      </w:r>
      <w:r w:rsidR="00EB0E17">
        <w:t xml:space="preserve"> blue</w:t>
      </w:r>
      <w:r w:rsidR="00F85B18">
        <w:t xml:space="preserve"> colour when </w:t>
      </w:r>
      <w:r w:rsidR="00020B78">
        <w:t xml:space="preserve">the </w:t>
      </w:r>
      <w:r w:rsidR="008971F9">
        <w:t>agent is on dirt</w:t>
      </w:r>
      <w:r w:rsidR="007E7578">
        <w:t xml:space="preserve"> (2)</w:t>
      </w:r>
      <w:r w:rsidR="008D0735">
        <w:t>,</w:t>
      </w:r>
      <w:r w:rsidR="008971F9">
        <w:t xml:space="preserve"> </w:t>
      </w:r>
      <w:r w:rsidR="002306BC">
        <w:t>and the colour of the agent is</w:t>
      </w:r>
      <w:r w:rsidR="002630B6">
        <w:t xml:space="preserve"> light blue</w:t>
      </w:r>
      <w:r w:rsidR="005A2730">
        <w:t xml:space="preserve"> (1). </w:t>
      </w:r>
      <w:r w:rsidR="007134F0">
        <w:t xml:space="preserve">White/Transparent is when </w:t>
      </w:r>
      <w:r w:rsidR="00020B78">
        <w:t xml:space="preserve">the </w:t>
      </w:r>
      <w:r w:rsidR="007134F0">
        <w:t>cell of the matrix is clean (0).</w:t>
      </w:r>
      <w:r w:rsidR="00EE00C6">
        <w:t xml:space="preserve"> At the end of the cleaning of the agent, the matrix only has one light blue colour</w:t>
      </w:r>
      <w:r w:rsidR="00744904">
        <w:t xml:space="preserve"> (1)</w:t>
      </w:r>
      <w:r w:rsidR="00EE00C6">
        <w:t xml:space="preserve">, because </w:t>
      </w:r>
      <w:r w:rsidR="00020B78">
        <w:t xml:space="preserve">the </w:t>
      </w:r>
      <w:r w:rsidR="00EE00C6">
        <w:t>agent is</w:t>
      </w:r>
      <w:r w:rsidR="00632BED">
        <w:t xml:space="preserve"> in the matrix. </w:t>
      </w:r>
      <w:proofErr w:type="gramStart"/>
      <w:r w:rsidR="00632BED">
        <w:t>Agent</w:t>
      </w:r>
      <w:proofErr w:type="gramEnd"/>
      <w:r w:rsidR="00632BED">
        <w:t xml:space="preserve"> stop to move and program finish. </w:t>
      </w:r>
      <w:r w:rsidR="0060146B">
        <w:t xml:space="preserve">The reason why my map </w:t>
      </w:r>
      <w:r w:rsidR="0093587E">
        <w:t xml:space="preserve">is composed </w:t>
      </w:r>
      <w:r w:rsidR="00020B78">
        <w:t>of</w:t>
      </w:r>
      <w:r w:rsidR="0093587E">
        <w:t xml:space="preserve"> rectangular cells is because </w:t>
      </w:r>
      <w:r w:rsidR="005D4A15">
        <w:t xml:space="preserve">of </w:t>
      </w:r>
      <w:r w:rsidR="00020B78">
        <w:t xml:space="preserve">the </w:t>
      </w:r>
      <w:r w:rsidR="005D4A15">
        <w:t xml:space="preserve">use of </w:t>
      </w:r>
      <w:r w:rsidR="00020B78">
        <w:t xml:space="preserve">the </w:t>
      </w:r>
      <w:r w:rsidR="005D4A15">
        <w:t>seabor</w:t>
      </w:r>
      <w:r w:rsidR="00F2691F">
        <w:t>n library (</w:t>
      </w:r>
      <w:hyperlink r:id="rId14" w:history="1">
        <w:r w:rsidR="00B1674E" w:rsidRPr="00EA066F">
          <w:rPr>
            <w:rStyle w:val="Hyperlink"/>
          </w:rPr>
          <w:t>https://seaborn.pydata.org/generated/seaborn.heatmap.html</w:t>
        </w:r>
      </w:hyperlink>
      <w:r w:rsidR="00F2691F">
        <w:t>)</w:t>
      </w:r>
      <w:r w:rsidR="00B1674E">
        <w:t xml:space="preserve">. </w:t>
      </w:r>
      <w:r w:rsidR="00450260">
        <w:t xml:space="preserve">My map </w:t>
      </w:r>
      <w:r w:rsidR="006655E4">
        <w:t xml:space="preserve">now </w:t>
      </w:r>
      <w:r w:rsidR="00450260">
        <w:t xml:space="preserve">looks much better than </w:t>
      </w:r>
      <w:r w:rsidR="00020B78">
        <w:t xml:space="preserve">the </w:t>
      </w:r>
      <w:r w:rsidR="00450260">
        <w:t>previous solution (Solution 2)</w:t>
      </w:r>
      <w:r w:rsidR="006655E4">
        <w:t xml:space="preserve"> using </w:t>
      </w:r>
      <w:r w:rsidR="00020B78">
        <w:t xml:space="preserve">the </w:t>
      </w:r>
      <w:r w:rsidR="006655E4">
        <w:t>matplotlib library.</w:t>
      </w:r>
      <w:r w:rsidR="008071BC">
        <w:t xml:space="preserve"> </w:t>
      </w:r>
      <w:r w:rsidR="00FB145B">
        <w:t>Image:</w:t>
      </w:r>
    </w:p>
    <w:p w14:paraId="16C4A708" w14:textId="77777777" w:rsidR="00CB651B" w:rsidRDefault="00CB651B" w:rsidP="00FE30B1"/>
    <w:p w14:paraId="7AF60483" w14:textId="56CD00F3" w:rsidR="005155CE" w:rsidRDefault="005155CE" w:rsidP="00FE30B1">
      <w:r>
        <w:rPr>
          <w:noProof/>
        </w:rPr>
        <w:drawing>
          <wp:inline distT="0" distB="0" distL="0" distR="0" wp14:anchorId="31444D68" wp14:editId="3C3C777D">
            <wp:extent cx="5940425" cy="1494790"/>
            <wp:effectExtent l="0" t="0" r="3175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A4AB7" w14:textId="77777777" w:rsidR="0013082A" w:rsidRDefault="0013082A" w:rsidP="00FE30B1"/>
    <w:p w14:paraId="07D1BF07" w14:textId="119FCA1B" w:rsidR="00BF6943" w:rsidRDefault="00BC1CE5" w:rsidP="00FE30B1">
      <w:r>
        <w:t xml:space="preserve">When all input from the user is in my program, </w:t>
      </w:r>
      <w:r w:rsidR="00AC38F1">
        <w:t xml:space="preserve">the </w:t>
      </w:r>
      <w:r>
        <w:t>agent start</w:t>
      </w:r>
      <w:r w:rsidR="00AC38F1">
        <w:t>s</w:t>
      </w:r>
      <w:r>
        <w:t xml:space="preserve"> to move.</w:t>
      </w:r>
      <w:r w:rsidR="00B22253">
        <w:t xml:space="preserve"> </w:t>
      </w:r>
      <w:r w:rsidR="00B10466">
        <w:t>Function “action(</w:t>
      </w:r>
      <w:r w:rsidR="00633B0D">
        <w:t>matrix</w:t>
      </w:r>
      <w:r w:rsidR="00B10466">
        <w:t>)”</w:t>
      </w:r>
      <w:r w:rsidR="00E05863">
        <w:t xml:space="preserve"> start to </w:t>
      </w:r>
      <w:r w:rsidR="001511BD">
        <w:t>find the agent coordinates in the matrix</w:t>
      </w:r>
      <w:r w:rsidR="006D07F0">
        <w:t xml:space="preserve"> using function “</w:t>
      </w:r>
      <w:proofErr w:type="spellStart"/>
      <w:r w:rsidR="004F19C6" w:rsidRPr="004F19C6">
        <w:t>action_location_cleaner</w:t>
      </w:r>
      <w:proofErr w:type="spellEnd"/>
      <w:r w:rsidR="004F19C6" w:rsidRPr="004F19C6">
        <w:t>(matrix)</w:t>
      </w:r>
      <w:r w:rsidR="004F19C6">
        <w:t>”.</w:t>
      </w:r>
      <w:r w:rsidR="00A9768D">
        <w:t xml:space="preserve"> </w:t>
      </w:r>
      <w:proofErr w:type="gramStart"/>
      <w:r w:rsidR="00A9768D">
        <w:t>Fi</w:t>
      </w:r>
      <w:r w:rsidR="007611A5">
        <w:t>rstly</w:t>
      </w:r>
      <w:proofErr w:type="gramEnd"/>
      <w:r w:rsidR="007611A5">
        <w:t xml:space="preserve"> it tr</w:t>
      </w:r>
      <w:r w:rsidR="00AC38F1">
        <w:t>ies to</w:t>
      </w:r>
      <w:r w:rsidR="007611A5">
        <w:t xml:space="preserve"> find number 2 because</w:t>
      </w:r>
      <w:r w:rsidR="00AC38F1">
        <w:t xml:space="preserve"> </w:t>
      </w:r>
      <w:r w:rsidR="007611A5">
        <w:t xml:space="preserve">this </w:t>
      </w:r>
      <w:r w:rsidR="00AC38F1">
        <w:t>r</w:t>
      </w:r>
      <w:r w:rsidR="007611A5">
        <w:t>epresent</w:t>
      </w:r>
      <w:r w:rsidR="00AC38F1">
        <w:t>s</w:t>
      </w:r>
      <w:r w:rsidR="007611A5">
        <w:t xml:space="preserve"> dirt and robot</w:t>
      </w:r>
      <w:r w:rsidR="00C20943">
        <w:t xml:space="preserve">. After, </w:t>
      </w:r>
      <w:r w:rsidR="00F8269C">
        <w:t xml:space="preserve">it tries to find number </w:t>
      </w:r>
      <w:r w:rsidR="00C74F10">
        <w:t>1 because it represents only robot</w:t>
      </w:r>
      <w:r w:rsidR="00E25E3D">
        <w:t>. “</w:t>
      </w:r>
      <w:proofErr w:type="spellStart"/>
      <w:proofErr w:type="gramStart"/>
      <w:r w:rsidR="00E25E3D" w:rsidRPr="004F19C6">
        <w:t>action</w:t>
      </w:r>
      <w:proofErr w:type="gramEnd"/>
      <w:r w:rsidR="00E25E3D" w:rsidRPr="004F19C6">
        <w:t>_location_cleaner</w:t>
      </w:r>
      <w:proofErr w:type="spellEnd"/>
      <w:r w:rsidR="00E25E3D" w:rsidRPr="004F19C6">
        <w:t>(matrix</w:t>
      </w:r>
      <w:r w:rsidR="00E25E3D">
        <w:t xml:space="preserve">)” </w:t>
      </w:r>
      <w:proofErr w:type="spellStart"/>
      <w:r w:rsidR="00E25E3D">
        <w:t>can not</w:t>
      </w:r>
      <w:proofErr w:type="spellEnd"/>
      <w:r w:rsidR="00E25E3D">
        <w:t xml:space="preserve"> have errors because i</w:t>
      </w:r>
      <w:r w:rsidR="00DD3177">
        <w:t>t get</w:t>
      </w:r>
      <w:r w:rsidR="00AC38F1">
        <w:t>s</w:t>
      </w:r>
      <w:r w:rsidR="00DD3177">
        <w:t xml:space="preserve"> executed without human intervention</w:t>
      </w:r>
      <w:r w:rsidR="00B76A3C">
        <w:t xml:space="preserve">, but in case I print to </w:t>
      </w:r>
      <w:r w:rsidR="00AC38F1">
        <w:t xml:space="preserve">the </w:t>
      </w:r>
      <w:r w:rsidR="00B76A3C">
        <w:t>user “</w:t>
      </w:r>
      <w:r w:rsidR="0021268F" w:rsidRPr="0021268F">
        <w:t>Error! \</w:t>
      </w:r>
      <w:proofErr w:type="spellStart"/>
      <w:r w:rsidR="0021268F" w:rsidRPr="0021268F">
        <w:t>nSomething</w:t>
      </w:r>
      <w:proofErr w:type="spellEnd"/>
      <w:r w:rsidR="0021268F" w:rsidRPr="0021268F">
        <w:t xml:space="preserve"> wrong! \</w:t>
      </w:r>
      <w:proofErr w:type="spellStart"/>
      <w:r w:rsidR="0021268F" w:rsidRPr="0021268F">
        <w:t>nRestart</w:t>
      </w:r>
      <w:proofErr w:type="spellEnd"/>
      <w:r w:rsidR="0021268F" w:rsidRPr="0021268F">
        <w:t xml:space="preserve"> the program"</w:t>
      </w:r>
      <w:r w:rsidR="0021268F">
        <w:t>. When “</w:t>
      </w:r>
      <w:proofErr w:type="spellStart"/>
      <w:r w:rsidR="00220C88" w:rsidRPr="00220C88">
        <w:t>location_cleaner</w:t>
      </w:r>
      <w:proofErr w:type="spellEnd"/>
      <w:r w:rsidR="00220C88">
        <w:t>” is found, “action(matrix)” invo</w:t>
      </w:r>
      <w:r w:rsidR="00AC38F1">
        <w:t>kes</w:t>
      </w:r>
      <w:r w:rsidR="00220C88">
        <w:t xml:space="preserve"> </w:t>
      </w:r>
      <w:r w:rsidR="000F76CD">
        <w:t>the function “</w:t>
      </w:r>
      <w:proofErr w:type="spellStart"/>
      <w:r w:rsidR="000F76CD" w:rsidRPr="000F76CD">
        <w:t>action_new_</w:t>
      </w:r>
      <w:proofErr w:type="gramStart"/>
      <w:r w:rsidR="000F76CD" w:rsidRPr="000F76CD">
        <w:t>action</w:t>
      </w:r>
      <w:proofErr w:type="spellEnd"/>
      <w:r w:rsidR="000F76CD" w:rsidRPr="000F76CD">
        <w:t>(</w:t>
      </w:r>
      <w:proofErr w:type="gramEnd"/>
      <w:r w:rsidR="000F76CD" w:rsidRPr="000F76CD">
        <w:t xml:space="preserve">matrix, </w:t>
      </w:r>
      <w:proofErr w:type="spellStart"/>
      <w:r w:rsidR="000F76CD" w:rsidRPr="000F76CD">
        <w:t>location_cleaner</w:t>
      </w:r>
      <w:proofErr w:type="spellEnd"/>
      <w:r w:rsidR="000F76CD" w:rsidRPr="000F76CD">
        <w:t>)</w:t>
      </w:r>
      <w:r w:rsidR="000F76CD">
        <w:t>”</w:t>
      </w:r>
      <w:r w:rsidR="002921C1">
        <w:t xml:space="preserve">. </w:t>
      </w:r>
      <w:r w:rsidR="00C64E38">
        <w:t xml:space="preserve">This function </w:t>
      </w:r>
      <w:r w:rsidR="00C27BF2">
        <w:t>represent</w:t>
      </w:r>
      <w:r w:rsidR="00AC38F1">
        <w:t>s</w:t>
      </w:r>
      <w:r w:rsidR="00C27BF2">
        <w:t xml:space="preserve"> the movement of the agent in the matrix</w:t>
      </w:r>
      <w:r w:rsidR="00281BF7">
        <w:t>. The agent can start to move left or right</w:t>
      </w:r>
      <w:r w:rsidR="005C7A3B">
        <w:t xml:space="preserve"> depending o</w:t>
      </w:r>
      <w:r w:rsidR="00AC38F1">
        <w:t>n</w:t>
      </w:r>
      <w:r w:rsidR="005C7A3B">
        <w:t xml:space="preserve"> the initial location of the agent. </w:t>
      </w:r>
      <w:r w:rsidR="002714FE">
        <w:t>Pictu</w:t>
      </w:r>
      <w:r w:rsidR="00690868">
        <w:t xml:space="preserve">re by hand helps to understand how my agent moves. And this </w:t>
      </w:r>
      <w:proofErr w:type="spellStart"/>
      <w:r w:rsidR="0099162B">
        <w:t>hand made</w:t>
      </w:r>
      <w:proofErr w:type="spellEnd"/>
      <w:r w:rsidR="0099162B">
        <w:t xml:space="preserve"> scheme help me to write code (if statements</w:t>
      </w:r>
      <w:r w:rsidR="00242633">
        <w:t xml:space="preserve"> with correct indentation</w:t>
      </w:r>
      <w:r w:rsidR="0099162B">
        <w:t>)</w:t>
      </w:r>
      <w:r w:rsidR="001375F4">
        <w:t xml:space="preserve">. </w:t>
      </w:r>
      <w:r w:rsidR="00CA786D">
        <w:t>From “</w:t>
      </w:r>
      <w:proofErr w:type="spellStart"/>
      <w:r w:rsidR="00CA786D" w:rsidRPr="00CA786D">
        <w:t>action_new_</w:t>
      </w:r>
      <w:proofErr w:type="gramStart"/>
      <w:r w:rsidR="00CA786D" w:rsidRPr="00CA786D">
        <w:t>action</w:t>
      </w:r>
      <w:proofErr w:type="spellEnd"/>
      <w:r w:rsidR="00CA786D" w:rsidRPr="00CA786D">
        <w:t>(</w:t>
      </w:r>
      <w:proofErr w:type="gramEnd"/>
      <w:r w:rsidR="00CA786D" w:rsidRPr="00CA786D">
        <w:t xml:space="preserve">matrix, </w:t>
      </w:r>
      <w:proofErr w:type="spellStart"/>
      <w:r w:rsidR="00CA786D" w:rsidRPr="00CA786D">
        <w:t>location_cleaner</w:t>
      </w:r>
      <w:proofErr w:type="spellEnd"/>
      <w:r w:rsidR="00CA786D" w:rsidRPr="00CA786D">
        <w:t>)</w:t>
      </w:r>
      <w:r w:rsidR="00CA786D">
        <w:t xml:space="preserve">” function, 3 means </w:t>
      </w:r>
      <w:r w:rsidR="00F37AB3">
        <w:t>move right and 2 means move left.</w:t>
      </w:r>
    </w:p>
    <w:p w14:paraId="63B41F0E" w14:textId="77777777" w:rsidR="00F37AB3" w:rsidRDefault="00F37AB3" w:rsidP="00FE30B1"/>
    <w:p w14:paraId="79D133A7" w14:textId="05241486" w:rsidR="00F37AB3" w:rsidRDefault="00F37AB3" w:rsidP="00FE30B1">
      <w:r>
        <w:rPr>
          <w:noProof/>
        </w:rPr>
        <w:drawing>
          <wp:inline distT="0" distB="0" distL="0" distR="0" wp14:anchorId="32A3DD4A" wp14:editId="0FBFBBB9">
            <wp:extent cx="5886450" cy="7248525"/>
            <wp:effectExtent l="0" t="0" r="0" b="9525"/>
            <wp:docPr id="5" name="Picture 5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ece of paper with writing on it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1602" cy="725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3FF0B" w14:textId="69CC39D4" w:rsidR="007A37E9" w:rsidRDefault="007A37E9" w:rsidP="00FE30B1"/>
    <w:p w14:paraId="5AD359B3" w14:textId="7DE09ACF" w:rsidR="007A37E9" w:rsidRDefault="0092437C" w:rsidP="00FE30B1">
      <w:r>
        <w:t>Function responsible for cleaning is “</w:t>
      </w:r>
      <w:proofErr w:type="spellStart"/>
      <w:r w:rsidR="006D257B" w:rsidRPr="006D257B">
        <w:t>do_</w:t>
      </w:r>
      <w:proofErr w:type="gramStart"/>
      <w:r w:rsidR="006D257B" w:rsidRPr="006D257B">
        <w:t>action</w:t>
      </w:r>
      <w:proofErr w:type="spellEnd"/>
      <w:r w:rsidR="006D257B" w:rsidRPr="006D257B">
        <w:t>(</w:t>
      </w:r>
      <w:proofErr w:type="gramEnd"/>
      <w:r w:rsidR="006D257B" w:rsidRPr="006D257B">
        <w:t>matrix, action)</w:t>
      </w:r>
      <w:r>
        <w:t>”</w:t>
      </w:r>
      <w:r w:rsidR="006D257B">
        <w:t xml:space="preserve">. </w:t>
      </w:r>
      <w:r w:rsidR="007E2DE7">
        <w:t xml:space="preserve">This function </w:t>
      </w:r>
      <w:r w:rsidR="00383BF4">
        <w:t>gives</w:t>
      </w:r>
      <w:r w:rsidR="00D35992">
        <w:t xml:space="preserve"> </w:t>
      </w:r>
      <w:r w:rsidR="00FE2E52">
        <w:t xml:space="preserve">instructions about </w:t>
      </w:r>
      <w:r w:rsidR="00383BF4">
        <w:t>what to do the agent and where</w:t>
      </w:r>
      <w:r w:rsidR="00114E30">
        <w:t xml:space="preserve"> to do</w:t>
      </w:r>
      <w:r w:rsidR="00AC38F1">
        <w:t xml:space="preserve"> it</w:t>
      </w:r>
      <w:r w:rsidR="00383BF4">
        <w:t>.</w:t>
      </w:r>
      <w:r w:rsidR="008A6D84">
        <w:t xml:space="preserve"> </w:t>
      </w:r>
      <w:r w:rsidR="00B815D7">
        <w:t>Moreover, this function changes the colour</w:t>
      </w:r>
      <w:r w:rsidR="00C34421">
        <w:t xml:space="preserve"> of the blues in the matrix after </w:t>
      </w:r>
      <w:r w:rsidR="008A6D84">
        <w:t xml:space="preserve">cleaning. </w:t>
      </w:r>
      <w:r w:rsidR="00332CA9">
        <w:t xml:space="preserve">And </w:t>
      </w:r>
      <w:r w:rsidR="0040679E">
        <w:t xml:space="preserve">it uses </w:t>
      </w:r>
      <w:r w:rsidR="00AC38F1">
        <w:t xml:space="preserve">the </w:t>
      </w:r>
      <w:r w:rsidR="0040679E">
        <w:t>“</w:t>
      </w:r>
      <w:proofErr w:type="spellStart"/>
      <w:r w:rsidR="0040679E" w:rsidRPr="0040679E">
        <w:t>check_matrix_to_dirt</w:t>
      </w:r>
      <w:proofErr w:type="spellEnd"/>
      <w:r w:rsidR="0040679E" w:rsidRPr="0040679E">
        <w:t>(matrix)</w:t>
      </w:r>
      <w:r w:rsidR="0040679E">
        <w:t xml:space="preserve">” function </w:t>
      </w:r>
      <w:r w:rsidR="00C156FD">
        <w:t>to fin</w:t>
      </w:r>
      <w:r w:rsidR="00951DD5">
        <w:t>d dirt on the entire matrix, returning True or False (clean or not cle</w:t>
      </w:r>
      <w:r w:rsidR="00AC38F1">
        <w:t>a</w:t>
      </w:r>
      <w:r w:rsidR="00951DD5">
        <w:t xml:space="preserve">n the matrix) that is used in the </w:t>
      </w:r>
      <w:r w:rsidR="00916F0F">
        <w:t>condition at the beginning of “</w:t>
      </w:r>
      <w:proofErr w:type="spellStart"/>
      <w:r w:rsidR="00916F0F">
        <w:t>do_</w:t>
      </w:r>
      <w:proofErr w:type="gramStart"/>
      <w:r w:rsidR="00916F0F">
        <w:t>action</w:t>
      </w:r>
      <w:proofErr w:type="spellEnd"/>
      <w:r w:rsidR="00916F0F">
        <w:t>(</w:t>
      </w:r>
      <w:proofErr w:type="gramEnd"/>
      <w:r w:rsidR="00916F0F">
        <w:t>…)”.</w:t>
      </w:r>
      <w:r w:rsidR="00A02A29">
        <w:t xml:space="preserve"> In the driving block (last one in the Jupiter notebook)</w:t>
      </w:r>
      <w:r w:rsidR="0063551F">
        <w:t>, “</w:t>
      </w:r>
      <w:proofErr w:type="spellStart"/>
      <w:r w:rsidR="0063551F">
        <w:t>do_</w:t>
      </w:r>
      <w:proofErr w:type="gramStart"/>
      <w:r w:rsidR="0063551F">
        <w:t>action</w:t>
      </w:r>
      <w:proofErr w:type="spellEnd"/>
      <w:r w:rsidR="00843C3B">
        <w:t>(</w:t>
      </w:r>
      <w:proofErr w:type="gramEnd"/>
      <w:r w:rsidR="00843C3B" w:rsidRPr="006D257B">
        <w:t>matrix, action</w:t>
      </w:r>
      <w:r w:rsidR="0063551F">
        <w:t>)”</w:t>
      </w:r>
      <w:r w:rsidR="00843C3B">
        <w:t xml:space="preserve"> is in the while loop until </w:t>
      </w:r>
      <w:r w:rsidR="0005250B">
        <w:t xml:space="preserve">ALL </w:t>
      </w:r>
      <w:r w:rsidR="00843C3B">
        <w:t xml:space="preserve">the </w:t>
      </w:r>
      <w:r w:rsidR="0005250B">
        <w:t xml:space="preserve">matrix is clean, </w:t>
      </w:r>
      <w:r w:rsidR="005F7889">
        <w:t>then the</w:t>
      </w:r>
      <w:r w:rsidR="0005250B">
        <w:t xml:space="preserve"> while loop from </w:t>
      </w:r>
      <w:r w:rsidR="00AC38F1">
        <w:t xml:space="preserve">the </w:t>
      </w:r>
      <w:r w:rsidR="0005250B">
        <w:t>dri</w:t>
      </w:r>
      <w:r w:rsidR="00F831F1">
        <w:t xml:space="preserve">ving </w:t>
      </w:r>
      <w:r w:rsidR="00727D3F">
        <w:t xml:space="preserve">block finish and </w:t>
      </w:r>
      <w:r w:rsidR="00AC38F1">
        <w:t xml:space="preserve">the </w:t>
      </w:r>
      <w:r w:rsidR="00727D3F">
        <w:t>program ends.</w:t>
      </w:r>
      <w:r w:rsidR="00946058">
        <w:t xml:space="preserve"> </w:t>
      </w:r>
    </w:p>
    <w:p w14:paraId="2F83104F" w14:textId="5AFA832F" w:rsidR="000326DE" w:rsidRDefault="00946058" w:rsidP="00FE30B1">
      <w:r>
        <w:lastRenderedPageBreak/>
        <w:t>Code that is commented “</w:t>
      </w:r>
      <w:proofErr w:type="spellStart"/>
      <w:r w:rsidRPr="00946058">
        <w:t>action_dirt_</w:t>
      </w:r>
      <w:proofErr w:type="gramStart"/>
      <w:r w:rsidRPr="00946058">
        <w:t>search</w:t>
      </w:r>
      <w:proofErr w:type="spellEnd"/>
      <w:r w:rsidRPr="00946058">
        <w:t>(</w:t>
      </w:r>
      <w:proofErr w:type="gramEnd"/>
      <w:r w:rsidRPr="00946058">
        <w:t xml:space="preserve">matrix, </w:t>
      </w:r>
      <w:proofErr w:type="spellStart"/>
      <w:r w:rsidRPr="00946058">
        <w:t>location_cleaner</w:t>
      </w:r>
      <w:proofErr w:type="spellEnd"/>
      <w:r w:rsidRPr="00946058">
        <w:t>)</w:t>
      </w:r>
      <w:r>
        <w:t>”</w:t>
      </w:r>
      <w:r w:rsidR="000303B5">
        <w:t xml:space="preserve"> is unfinished because my next step is to make the agent looks intelligent</w:t>
      </w:r>
      <w:r w:rsidR="00EC0733">
        <w:t>. My program move</w:t>
      </w:r>
      <w:r w:rsidR="00AC38F1">
        <w:t>s</w:t>
      </w:r>
      <w:r w:rsidR="00EC0733">
        <w:t xml:space="preserve"> agent cell by cell in </w:t>
      </w:r>
      <w:r w:rsidR="00AC38F1">
        <w:t xml:space="preserve">the </w:t>
      </w:r>
      <w:r w:rsidR="00EC0733">
        <w:t>horizontal direction (left or right), but</w:t>
      </w:r>
      <w:r w:rsidR="00FD7BF3">
        <w:t xml:space="preserve"> my program can be improved with </w:t>
      </w:r>
      <w:r w:rsidR="00AC38F1">
        <w:t xml:space="preserve">the </w:t>
      </w:r>
      <w:r w:rsidR="00FD7BF3">
        <w:t>agent moving up and down before finishing the row because dirt is up o</w:t>
      </w:r>
      <w:r w:rsidR="00252AB3">
        <w:t>r down in the neighbo</w:t>
      </w:r>
      <w:r w:rsidR="00AC38F1">
        <w:t>u</w:t>
      </w:r>
      <w:r w:rsidR="00252AB3">
        <w:t>r row</w:t>
      </w:r>
      <w:r w:rsidR="00BE76DA">
        <w:t xml:space="preserve"> while moving horizontally the agent</w:t>
      </w:r>
      <w:r w:rsidR="00252AB3">
        <w:t>.</w:t>
      </w:r>
      <w:r w:rsidR="00E15591">
        <w:t xml:space="preserve"> This feature will be great to add, but I</w:t>
      </w:r>
      <w:r w:rsidR="000326DE">
        <w:t xml:space="preserve"> need more time to develop it. Pictures and screenshots of Solution3 follow:</w:t>
      </w:r>
    </w:p>
    <w:p w14:paraId="67BF2285" w14:textId="77777777" w:rsidR="00484531" w:rsidRDefault="00484531" w:rsidP="00FE30B1"/>
    <w:p w14:paraId="50E16EB1" w14:textId="2A9C4346" w:rsidR="000326DE" w:rsidRDefault="000B3F99" w:rsidP="00FE30B1">
      <w:r>
        <w:rPr>
          <w:noProof/>
        </w:rPr>
        <w:drawing>
          <wp:inline distT="0" distB="0" distL="0" distR="0" wp14:anchorId="45EEC053" wp14:editId="4402B78B">
            <wp:extent cx="5940425" cy="3341370"/>
            <wp:effectExtent l="0" t="0" r="3175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DB10A" w14:textId="11488F83" w:rsidR="00484531" w:rsidRDefault="00484531" w:rsidP="00FE30B1"/>
    <w:p w14:paraId="27B65182" w14:textId="77777777" w:rsidR="00CB651B" w:rsidRDefault="00CB651B" w:rsidP="00FE30B1"/>
    <w:p w14:paraId="67ED8853" w14:textId="1E93C088" w:rsidR="000B3F99" w:rsidRDefault="000B3F99" w:rsidP="00FE30B1"/>
    <w:p w14:paraId="254DD5DC" w14:textId="540F3A8C" w:rsidR="000B3F99" w:rsidRDefault="000B3F99" w:rsidP="00FE30B1">
      <w:r>
        <w:rPr>
          <w:noProof/>
        </w:rPr>
        <w:drawing>
          <wp:inline distT="0" distB="0" distL="0" distR="0" wp14:anchorId="182906A7" wp14:editId="5750DBDB">
            <wp:extent cx="5940425" cy="3341370"/>
            <wp:effectExtent l="0" t="0" r="3175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EC77" w14:textId="14C9A677" w:rsidR="000B3F99" w:rsidRDefault="000B3F99" w:rsidP="00FE30B1"/>
    <w:p w14:paraId="46E26CB3" w14:textId="77777777" w:rsidR="00980F7B" w:rsidRDefault="00980F7B" w:rsidP="00FE30B1"/>
    <w:p w14:paraId="57A1E8CD" w14:textId="390DB9F4" w:rsidR="000B3F99" w:rsidRDefault="000B3F99" w:rsidP="00FE30B1">
      <w:r>
        <w:rPr>
          <w:noProof/>
        </w:rPr>
        <w:drawing>
          <wp:inline distT="0" distB="0" distL="0" distR="0" wp14:anchorId="0A41092B" wp14:editId="4FFD7FBA">
            <wp:extent cx="5940425" cy="3341370"/>
            <wp:effectExtent l="0" t="0" r="3175" b="0"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3A001" w14:textId="463E2273" w:rsidR="00484531" w:rsidRDefault="00484531" w:rsidP="00FE30B1"/>
    <w:p w14:paraId="58BC78AE" w14:textId="516EA26C" w:rsidR="00484531" w:rsidRDefault="00484531" w:rsidP="00FE30B1"/>
    <w:p w14:paraId="1C59E2B4" w14:textId="3F5AC239" w:rsidR="00484531" w:rsidRDefault="00484531" w:rsidP="00FE30B1"/>
    <w:p w14:paraId="17D9CC57" w14:textId="77777777" w:rsidR="00484531" w:rsidRDefault="00484531" w:rsidP="00FE30B1"/>
    <w:p w14:paraId="3B93A986" w14:textId="715559E3" w:rsidR="000B3F99" w:rsidRDefault="000B3F99" w:rsidP="00FE30B1"/>
    <w:p w14:paraId="72663B9E" w14:textId="6635C676" w:rsidR="00495083" w:rsidRDefault="00495083" w:rsidP="00FE30B1">
      <w:r>
        <w:rPr>
          <w:noProof/>
        </w:rPr>
        <w:drawing>
          <wp:inline distT="0" distB="0" distL="0" distR="0" wp14:anchorId="2631A649" wp14:editId="3BB33CF1">
            <wp:extent cx="5940425" cy="3341370"/>
            <wp:effectExtent l="0" t="0" r="3175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F6E8B" w14:textId="2080BC9D" w:rsidR="00980F7B" w:rsidRDefault="00980F7B" w:rsidP="00FE30B1"/>
    <w:p w14:paraId="05D09F04" w14:textId="2F7116F9" w:rsidR="00980F7B" w:rsidRDefault="00980F7B" w:rsidP="00FE30B1"/>
    <w:p w14:paraId="208B22FA" w14:textId="77777777" w:rsidR="00980F7B" w:rsidRDefault="00980F7B" w:rsidP="00FE30B1"/>
    <w:p w14:paraId="3F1B2358" w14:textId="1980F1F6" w:rsidR="00495083" w:rsidRDefault="00495083" w:rsidP="00FE30B1">
      <w:r>
        <w:rPr>
          <w:noProof/>
        </w:rPr>
        <w:drawing>
          <wp:inline distT="0" distB="0" distL="0" distR="0" wp14:anchorId="74E1DBFE" wp14:editId="1B7DD08E">
            <wp:extent cx="5940425" cy="3341370"/>
            <wp:effectExtent l="0" t="0" r="3175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215E" w14:textId="5F3FD310" w:rsidR="00484531" w:rsidRDefault="00484531" w:rsidP="00FE30B1"/>
    <w:p w14:paraId="2E90E455" w14:textId="0794615B" w:rsidR="00484531" w:rsidRDefault="00484531" w:rsidP="00FE30B1"/>
    <w:p w14:paraId="626796AE" w14:textId="3B0C7B03" w:rsidR="00484531" w:rsidRDefault="00484531" w:rsidP="00FE30B1"/>
    <w:p w14:paraId="2C717A6C" w14:textId="7C092983" w:rsidR="00495083" w:rsidRDefault="00495083" w:rsidP="00FE30B1"/>
    <w:p w14:paraId="068A7E54" w14:textId="28FC945B" w:rsidR="00495083" w:rsidRDefault="00495083" w:rsidP="00FE30B1">
      <w:r>
        <w:rPr>
          <w:noProof/>
        </w:rPr>
        <w:drawing>
          <wp:inline distT="0" distB="0" distL="0" distR="0" wp14:anchorId="355EE26F" wp14:editId="127837AD">
            <wp:extent cx="5940425" cy="3341370"/>
            <wp:effectExtent l="0" t="0" r="3175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6044E" w14:textId="086FE7DA" w:rsidR="00980F7B" w:rsidRDefault="00980F7B" w:rsidP="00FE30B1"/>
    <w:p w14:paraId="481E3C8F" w14:textId="15F11298" w:rsidR="00980F7B" w:rsidRDefault="00980F7B" w:rsidP="00FE30B1"/>
    <w:p w14:paraId="5C631840" w14:textId="77777777" w:rsidR="00CB651B" w:rsidRDefault="00CB651B" w:rsidP="00FE30B1"/>
    <w:p w14:paraId="788D3EE0" w14:textId="3DE64DCB" w:rsidR="00495083" w:rsidRDefault="00495083" w:rsidP="00FE30B1">
      <w:r>
        <w:rPr>
          <w:noProof/>
        </w:rPr>
        <w:drawing>
          <wp:inline distT="0" distB="0" distL="0" distR="0" wp14:anchorId="150D6EE6" wp14:editId="26772CB2">
            <wp:extent cx="5940425" cy="3341370"/>
            <wp:effectExtent l="0" t="0" r="3175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3360B" w14:textId="787D20E7" w:rsidR="00484531" w:rsidRDefault="00484531" w:rsidP="00FE30B1"/>
    <w:p w14:paraId="7364471C" w14:textId="6908ED7D" w:rsidR="00484531" w:rsidRDefault="00484531" w:rsidP="00FE30B1"/>
    <w:p w14:paraId="168BB90B" w14:textId="09468C4D" w:rsidR="00484531" w:rsidRDefault="00484531" w:rsidP="00FE30B1"/>
    <w:p w14:paraId="72812D60" w14:textId="77777777" w:rsidR="00484531" w:rsidRDefault="00484531" w:rsidP="00FE30B1"/>
    <w:p w14:paraId="24A54467" w14:textId="44FA6488" w:rsidR="00BE676E" w:rsidRDefault="00BE676E" w:rsidP="00FE30B1"/>
    <w:p w14:paraId="2AF634C5" w14:textId="568CCFFD" w:rsidR="00980F7B" w:rsidRDefault="00495083" w:rsidP="00FE30B1">
      <w:r>
        <w:rPr>
          <w:noProof/>
        </w:rPr>
        <w:drawing>
          <wp:inline distT="0" distB="0" distL="0" distR="0" wp14:anchorId="08AA3D6B" wp14:editId="64A31229">
            <wp:extent cx="5940425" cy="3341370"/>
            <wp:effectExtent l="0" t="0" r="3175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75CFA" w14:textId="0BA6A356" w:rsidR="00980F7B" w:rsidRDefault="00980F7B" w:rsidP="00FE30B1"/>
    <w:p w14:paraId="12D4DCC8" w14:textId="77777777" w:rsidR="00980F7B" w:rsidRDefault="00980F7B" w:rsidP="00FE30B1"/>
    <w:p w14:paraId="19DF9CEB" w14:textId="60B6C00C" w:rsidR="00495083" w:rsidRDefault="00495083" w:rsidP="00FE30B1">
      <w:r>
        <w:rPr>
          <w:noProof/>
        </w:rPr>
        <w:lastRenderedPageBreak/>
        <w:drawing>
          <wp:inline distT="0" distB="0" distL="0" distR="0" wp14:anchorId="22EDAD6B" wp14:editId="23579651">
            <wp:extent cx="5940425" cy="3341370"/>
            <wp:effectExtent l="0" t="0" r="3175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27615" w14:textId="39A8E8C8" w:rsidR="00484531" w:rsidRDefault="00484531" w:rsidP="00FE30B1"/>
    <w:p w14:paraId="1FF722BD" w14:textId="66FC7D95" w:rsidR="00484531" w:rsidRDefault="00484531" w:rsidP="00FE30B1"/>
    <w:p w14:paraId="7536941E" w14:textId="5EF948FB" w:rsidR="00484531" w:rsidRDefault="00484531" w:rsidP="00FE30B1"/>
    <w:p w14:paraId="1C71B4D4" w14:textId="77777777" w:rsidR="00980F7B" w:rsidRDefault="00980F7B" w:rsidP="00FE30B1"/>
    <w:p w14:paraId="21BE8E00" w14:textId="722E67DB" w:rsidR="005018C5" w:rsidRDefault="005018C5" w:rsidP="00FE30B1"/>
    <w:p w14:paraId="20B045DE" w14:textId="12F32554" w:rsidR="0081765C" w:rsidRDefault="00495083" w:rsidP="00FE30B1">
      <w:r>
        <w:rPr>
          <w:noProof/>
        </w:rPr>
        <w:drawing>
          <wp:inline distT="0" distB="0" distL="0" distR="0" wp14:anchorId="2FEEB268" wp14:editId="5794AB99">
            <wp:extent cx="5940425" cy="3341370"/>
            <wp:effectExtent l="0" t="0" r="3175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BCA48" w14:textId="260BC125" w:rsidR="00D96B3D" w:rsidRDefault="00D96B3D" w:rsidP="00FE30B1"/>
    <w:p w14:paraId="2BFD782B" w14:textId="35F7C74A" w:rsidR="00CE3230" w:rsidRDefault="00CE3230" w:rsidP="00FE30B1"/>
    <w:p w14:paraId="7DA5282A" w14:textId="77777777" w:rsidR="00CE3230" w:rsidRDefault="00CE3230" w:rsidP="00FE30B1"/>
    <w:p w14:paraId="6145CA8F" w14:textId="4402BBA2" w:rsidR="000803EF" w:rsidRPr="00B43932" w:rsidRDefault="000803EF" w:rsidP="00FE30B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43932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Regarding the questions from the task</w:t>
      </w:r>
      <w:r w:rsidR="00DB7399" w:rsidRPr="00B43932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7E510BE" w14:textId="77777777" w:rsidR="00CE3230" w:rsidRPr="00B43932" w:rsidRDefault="00CE3230" w:rsidP="00FE30B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A985BD0" w14:textId="69C00929" w:rsidR="00CE3230" w:rsidRPr="00B43932" w:rsidRDefault="00F84F95" w:rsidP="00FE30B1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B43932">
        <w:rPr>
          <w:rFonts w:ascii="Times New Roman" w:hAnsi="Times New Roman" w:cs="Times New Roman"/>
          <w:i/>
          <w:iCs/>
          <w:sz w:val="24"/>
          <w:szCs w:val="24"/>
        </w:rPr>
        <w:t>“</w:t>
      </w:r>
      <w:proofErr w:type="spellStart"/>
      <w:r w:rsidRPr="00B43932">
        <w:rPr>
          <w:rFonts w:ascii="Times New Roman" w:hAnsi="Times New Roman" w:cs="Times New Roman"/>
          <w:i/>
          <w:iCs/>
          <w:sz w:val="24"/>
          <w:szCs w:val="24"/>
        </w:rPr>
        <w:t>o</w:t>
      </w:r>
      <w:proofErr w:type="spellEnd"/>
      <w:r w:rsidRPr="00B43932">
        <w:rPr>
          <w:rFonts w:ascii="Times New Roman" w:hAnsi="Times New Roman" w:cs="Times New Roman"/>
          <w:i/>
          <w:iCs/>
          <w:sz w:val="24"/>
          <w:szCs w:val="24"/>
        </w:rPr>
        <w:t xml:space="preserve"> How did you decompose the problem and why?” </w:t>
      </w:r>
    </w:p>
    <w:p w14:paraId="2C7C16C4" w14:textId="491C0B64" w:rsidR="00F262F7" w:rsidRDefault="00CE3230" w:rsidP="00FE30B1">
      <w:pPr>
        <w:rPr>
          <w:rFonts w:ascii="Times New Roman" w:hAnsi="Times New Roman" w:cs="Times New Roman"/>
          <w:sz w:val="24"/>
          <w:szCs w:val="24"/>
        </w:rPr>
      </w:pPr>
      <w:r w:rsidRPr="00B43932">
        <w:rPr>
          <w:rFonts w:ascii="Times New Roman" w:hAnsi="Times New Roman" w:cs="Times New Roman"/>
          <w:sz w:val="24"/>
          <w:szCs w:val="24"/>
        </w:rPr>
        <w:t>Small</w:t>
      </w:r>
      <w:r w:rsidR="0065343B" w:rsidRPr="00B43932">
        <w:rPr>
          <w:rFonts w:ascii="Times New Roman" w:hAnsi="Times New Roman" w:cs="Times New Roman"/>
          <w:sz w:val="24"/>
          <w:szCs w:val="24"/>
        </w:rPr>
        <w:t xml:space="preserve"> functions doing a specific task, except </w:t>
      </w:r>
      <w:r w:rsidR="00A503D7" w:rsidRPr="00B43932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503D7" w:rsidRPr="00B43932">
        <w:rPr>
          <w:rFonts w:ascii="Times New Roman" w:hAnsi="Times New Roman" w:cs="Times New Roman"/>
          <w:sz w:val="24"/>
          <w:szCs w:val="24"/>
        </w:rPr>
        <w:t>do_</w:t>
      </w:r>
      <w:proofErr w:type="gramStart"/>
      <w:r w:rsidR="00A503D7" w:rsidRPr="00B43932">
        <w:rPr>
          <w:rFonts w:ascii="Times New Roman" w:hAnsi="Times New Roman" w:cs="Times New Roman"/>
          <w:sz w:val="24"/>
          <w:szCs w:val="24"/>
        </w:rPr>
        <w:t>action</w:t>
      </w:r>
      <w:proofErr w:type="spellEnd"/>
      <w:r w:rsidR="00A503D7" w:rsidRPr="00B439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A503D7" w:rsidRPr="00B43932">
        <w:rPr>
          <w:rFonts w:ascii="Times New Roman" w:hAnsi="Times New Roman" w:cs="Times New Roman"/>
          <w:sz w:val="24"/>
          <w:szCs w:val="24"/>
        </w:rPr>
        <w:t>matrix, action)” that do two task</w:t>
      </w:r>
      <w:r w:rsidR="00AC38F1">
        <w:rPr>
          <w:rFonts w:ascii="Times New Roman" w:hAnsi="Times New Roman" w:cs="Times New Roman"/>
          <w:sz w:val="24"/>
          <w:szCs w:val="24"/>
        </w:rPr>
        <w:t>s</w:t>
      </w:r>
      <w:r w:rsidR="00A503D7" w:rsidRPr="00B43932">
        <w:rPr>
          <w:rFonts w:ascii="Times New Roman" w:hAnsi="Times New Roman" w:cs="Times New Roman"/>
          <w:sz w:val="24"/>
          <w:szCs w:val="24"/>
        </w:rPr>
        <w:t>. Driving code is</w:t>
      </w:r>
      <w:r w:rsidR="00F262F7" w:rsidRPr="00B43932">
        <w:rPr>
          <w:rFonts w:ascii="Times New Roman" w:hAnsi="Times New Roman" w:cs="Times New Roman"/>
          <w:sz w:val="24"/>
          <w:szCs w:val="24"/>
        </w:rPr>
        <w:t xml:space="preserve"> no function that uses all the previous designed functions.</w:t>
      </w:r>
    </w:p>
    <w:p w14:paraId="4D40074C" w14:textId="77777777" w:rsidR="00F41F1C" w:rsidRPr="00B43932" w:rsidRDefault="00F41F1C" w:rsidP="00FE30B1">
      <w:pPr>
        <w:rPr>
          <w:rFonts w:ascii="Times New Roman" w:hAnsi="Times New Roman" w:cs="Times New Roman"/>
          <w:sz w:val="24"/>
          <w:szCs w:val="24"/>
        </w:rPr>
      </w:pPr>
    </w:p>
    <w:p w14:paraId="22357289" w14:textId="14FD61E8" w:rsidR="008E302E" w:rsidRPr="00B43932" w:rsidRDefault="008E302E" w:rsidP="00FE30B1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B43932">
        <w:rPr>
          <w:rFonts w:ascii="Times New Roman" w:hAnsi="Times New Roman" w:cs="Times New Roman"/>
          <w:i/>
          <w:iCs/>
          <w:sz w:val="24"/>
          <w:szCs w:val="24"/>
        </w:rPr>
        <w:t>“o Have you met any difficulties/bugs during this coursework, and how did you tackle it?”</w:t>
      </w:r>
    </w:p>
    <w:p w14:paraId="57A1B02F" w14:textId="7477882B" w:rsidR="008E302E" w:rsidRPr="00B43932" w:rsidRDefault="00434FFE" w:rsidP="00FE30B1">
      <w:pPr>
        <w:rPr>
          <w:rFonts w:ascii="Times New Roman" w:hAnsi="Times New Roman" w:cs="Times New Roman"/>
          <w:sz w:val="24"/>
          <w:szCs w:val="24"/>
        </w:rPr>
      </w:pPr>
      <w:r w:rsidRPr="00B43932">
        <w:rPr>
          <w:rFonts w:ascii="Times New Roman" w:hAnsi="Times New Roman" w:cs="Times New Roman"/>
          <w:sz w:val="24"/>
          <w:szCs w:val="24"/>
        </w:rPr>
        <w:t>A lot of difficulties because is long code</w:t>
      </w:r>
      <w:r w:rsidR="00C300DA" w:rsidRPr="00B43932">
        <w:rPr>
          <w:rFonts w:ascii="Times New Roman" w:hAnsi="Times New Roman" w:cs="Times New Roman"/>
          <w:sz w:val="24"/>
          <w:szCs w:val="24"/>
        </w:rPr>
        <w:t xml:space="preserve"> and code jumps from one part to another. Google and books</w:t>
      </w:r>
      <w:r w:rsidR="00F41F1C">
        <w:rPr>
          <w:rFonts w:ascii="Times New Roman" w:hAnsi="Times New Roman" w:cs="Times New Roman"/>
          <w:sz w:val="24"/>
          <w:szCs w:val="24"/>
        </w:rPr>
        <w:t xml:space="preserve"> </w:t>
      </w:r>
      <w:r w:rsidR="00C300DA" w:rsidRPr="00B43932">
        <w:rPr>
          <w:rFonts w:ascii="Times New Roman" w:hAnsi="Times New Roman" w:cs="Times New Roman"/>
          <w:sz w:val="24"/>
          <w:szCs w:val="24"/>
        </w:rPr>
        <w:t>helped me a lot</w:t>
      </w:r>
      <w:r w:rsidR="007F6FC7" w:rsidRPr="00B43932">
        <w:rPr>
          <w:rFonts w:ascii="Times New Roman" w:hAnsi="Times New Roman" w:cs="Times New Roman"/>
          <w:sz w:val="24"/>
          <w:szCs w:val="24"/>
        </w:rPr>
        <w:t xml:space="preserve"> to design p</w:t>
      </w:r>
      <w:r w:rsidR="00AC38F1">
        <w:rPr>
          <w:rFonts w:ascii="Times New Roman" w:hAnsi="Times New Roman" w:cs="Times New Roman"/>
          <w:sz w:val="24"/>
          <w:szCs w:val="24"/>
        </w:rPr>
        <w:t>ie</w:t>
      </w:r>
      <w:r w:rsidR="007F6FC7" w:rsidRPr="00B43932">
        <w:rPr>
          <w:rFonts w:ascii="Times New Roman" w:hAnsi="Times New Roman" w:cs="Times New Roman"/>
          <w:sz w:val="24"/>
          <w:szCs w:val="24"/>
        </w:rPr>
        <w:t xml:space="preserve">ces of my program. There is no similar program </w:t>
      </w:r>
      <w:r w:rsidR="00AC38F1">
        <w:rPr>
          <w:rFonts w:ascii="Times New Roman" w:hAnsi="Times New Roman" w:cs="Times New Roman"/>
          <w:sz w:val="24"/>
          <w:szCs w:val="24"/>
        </w:rPr>
        <w:t>o</w:t>
      </w:r>
      <w:r w:rsidR="007F6FC7" w:rsidRPr="00B43932">
        <w:rPr>
          <w:rFonts w:ascii="Times New Roman" w:hAnsi="Times New Roman" w:cs="Times New Roman"/>
          <w:sz w:val="24"/>
          <w:szCs w:val="24"/>
        </w:rPr>
        <w:t>n the Intern</w:t>
      </w:r>
      <w:r w:rsidR="00AC38F1">
        <w:rPr>
          <w:rFonts w:ascii="Times New Roman" w:hAnsi="Times New Roman" w:cs="Times New Roman"/>
          <w:sz w:val="24"/>
          <w:szCs w:val="24"/>
        </w:rPr>
        <w:t>e</w:t>
      </w:r>
      <w:r w:rsidR="007F6FC7" w:rsidRPr="00B43932">
        <w:rPr>
          <w:rFonts w:ascii="Times New Roman" w:hAnsi="Times New Roman" w:cs="Times New Roman"/>
          <w:sz w:val="24"/>
          <w:szCs w:val="24"/>
        </w:rPr>
        <w:t>t</w:t>
      </w:r>
      <w:r w:rsidR="00C87F55" w:rsidRPr="00B43932">
        <w:rPr>
          <w:rFonts w:ascii="Times New Roman" w:hAnsi="Times New Roman" w:cs="Times New Roman"/>
          <w:sz w:val="24"/>
          <w:szCs w:val="24"/>
        </w:rPr>
        <w:t xml:space="preserve">, but everything used is available </w:t>
      </w:r>
      <w:r w:rsidR="00AC38F1">
        <w:rPr>
          <w:rFonts w:ascii="Times New Roman" w:hAnsi="Times New Roman" w:cs="Times New Roman"/>
          <w:sz w:val="24"/>
          <w:szCs w:val="24"/>
        </w:rPr>
        <w:t>o</w:t>
      </w:r>
      <w:r w:rsidR="00C87F55" w:rsidRPr="00B43932">
        <w:rPr>
          <w:rFonts w:ascii="Times New Roman" w:hAnsi="Times New Roman" w:cs="Times New Roman"/>
          <w:sz w:val="24"/>
          <w:szCs w:val="24"/>
        </w:rPr>
        <w:t>n the Internet.</w:t>
      </w:r>
    </w:p>
    <w:p w14:paraId="3BF86F23" w14:textId="44CC5706" w:rsidR="00C87F55" w:rsidRPr="00B43932" w:rsidRDefault="00C87F55" w:rsidP="00FE30B1">
      <w:pPr>
        <w:rPr>
          <w:rFonts w:ascii="Times New Roman" w:hAnsi="Times New Roman" w:cs="Times New Roman"/>
          <w:sz w:val="24"/>
          <w:szCs w:val="24"/>
        </w:rPr>
      </w:pPr>
    </w:p>
    <w:p w14:paraId="6E335BB1" w14:textId="7B9238D9" w:rsidR="00C87F55" w:rsidRPr="00B43932" w:rsidRDefault="00C87F55" w:rsidP="00FE30B1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B43932">
        <w:rPr>
          <w:rFonts w:ascii="Times New Roman" w:hAnsi="Times New Roman" w:cs="Times New Roman"/>
          <w:i/>
          <w:iCs/>
          <w:sz w:val="24"/>
          <w:szCs w:val="24"/>
        </w:rPr>
        <w:t>“</w:t>
      </w:r>
      <w:proofErr w:type="spellStart"/>
      <w:r w:rsidRPr="00B43932">
        <w:rPr>
          <w:rFonts w:ascii="Times New Roman" w:hAnsi="Times New Roman" w:cs="Times New Roman"/>
          <w:i/>
          <w:iCs/>
          <w:sz w:val="24"/>
          <w:szCs w:val="24"/>
        </w:rPr>
        <w:t>o</w:t>
      </w:r>
      <w:proofErr w:type="spellEnd"/>
      <w:r w:rsidRPr="00B43932">
        <w:rPr>
          <w:rFonts w:ascii="Times New Roman" w:hAnsi="Times New Roman" w:cs="Times New Roman"/>
          <w:i/>
          <w:iCs/>
          <w:sz w:val="24"/>
          <w:szCs w:val="24"/>
        </w:rPr>
        <w:t xml:space="preserve"> What did you think is the most difficult part </w:t>
      </w:r>
      <w:r w:rsidR="00AC38F1">
        <w:rPr>
          <w:rFonts w:ascii="Times New Roman" w:hAnsi="Times New Roman" w:cs="Times New Roman"/>
          <w:i/>
          <w:iCs/>
          <w:sz w:val="24"/>
          <w:szCs w:val="24"/>
        </w:rPr>
        <w:t>of</w:t>
      </w:r>
      <w:r w:rsidRPr="00B43932">
        <w:rPr>
          <w:rFonts w:ascii="Times New Roman" w:hAnsi="Times New Roman" w:cs="Times New Roman"/>
          <w:i/>
          <w:iCs/>
          <w:sz w:val="24"/>
          <w:szCs w:val="24"/>
        </w:rPr>
        <w:t xml:space="preserve"> this coursework?”</w:t>
      </w:r>
    </w:p>
    <w:p w14:paraId="4A9DE4EB" w14:textId="74C4EE66" w:rsidR="00BB490E" w:rsidRDefault="00612313" w:rsidP="00FE30B1">
      <w:pPr>
        <w:rPr>
          <w:rFonts w:ascii="Times New Roman" w:hAnsi="Times New Roman" w:cs="Times New Roman"/>
          <w:sz w:val="24"/>
          <w:szCs w:val="24"/>
        </w:rPr>
      </w:pPr>
      <w:r w:rsidRPr="00B43932">
        <w:rPr>
          <w:rFonts w:ascii="Times New Roman" w:hAnsi="Times New Roman" w:cs="Times New Roman"/>
          <w:sz w:val="24"/>
          <w:szCs w:val="24"/>
        </w:rPr>
        <w:t xml:space="preserve">Have the initial idea structure of the program. </w:t>
      </w:r>
      <w:r w:rsidR="008B5DE2" w:rsidRPr="00B43932">
        <w:rPr>
          <w:rFonts w:ascii="Times New Roman" w:hAnsi="Times New Roman" w:cs="Times New Roman"/>
          <w:sz w:val="24"/>
          <w:szCs w:val="24"/>
        </w:rPr>
        <w:t>The code is simple, but implement</w:t>
      </w:r>
      <w:r w:rsidR="00AC38F1">
        <w:rPr>
          <w:rFonts w:ascii="Times New Roman" w:hAnsi="Times New Roman" w:cs="Times New Roman"/>
          <w:sz w:val="24"/>
          <w:szCs w:val="24"/>
        </w:rPr>
        <w:t>ing</w:t>
      </w:r>
      <w:r w:rsidR="008B5DE2" w:rsidRPr="00B43932">
        <w:rPr>
          <w:rFonts w:ascii="Times New Roman" w:hAnsi="Times New Roman" w:cs="Times New Roman"/>
          <w:sz w:val="24"/>
          <w:szCs w:val="24"/>
        </w:rPr>
        <w:t xml:space="preserve"> the logic is a little bit difficult, </w:t>
      </w:r>
      <w:r w:rsidR="00AC38F1">
        <w:rPr>
          <w:rFonts w:ascii="Times New Roman" w:hAnsi="Times New Roman" w:cs="Times New Roman"/>
          <w:sz w:val="24"/>
          <w:szCs w:val="24"/>
        </w:rPr>
        <w:t>e</w:t>
      </w:r>
      <w:r w:rsidR="008B5DE2" w:rsidRPr="00B43932">
        <w:rPr>
          <w:rFonts w:ascii="Times New Roman" w:hAnsi="Times New Roman" w:cs="Times New Roman"/>
          <w:sz w:val="24"/>
          <w:szCs w:val="24"/>
        </w:rPr>
        <w:t>specially for d</w:t>
      </w:r>
      <w:r w:rsidR="00AC38F1">
        <w:rPr>
          <w:rFonts w:ascii="Times New Roman" w:hAnsi="Times New Roman" w:cs="Times New Roman"/>
          <w:sz w:val="24"/>
          <w:szCs w:val="24"/>
        </w:rPr>
        <w:t>i</w:t>
      </w:r>
      <w:r w:rsidR="008B5DE2" w:rsidRPr="00B43932">
        <w:rPr>
          <w:rFonts w:ascii="Times New Roman" w:hAnsi="Times New Roman" w:cs="Times New Roman"/>
          <w:sz w:val="24"/>
          <w:szCs w:val="24"/>
        </w:rPr>
        <w:t>sorganised people</w:t>
      </w:r>
      <w:r w:rsidR="00BD3936" w:rsidRPr="00B4393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10D37A" w14:textId="77777777" w:rsidR="00980F7B" w:rsidRPr="00B43932" w:rsidRDefault="00980F7B" w:rsidP="00FE30B1">
      <w:pPr>
        <w:rPr>
          <w:rFonts w:ascii="Times New Roman" w:hAnsi="Times New Roman" w:cs="Times New Roman"/>
          <w:sz w:val="24"/>
          <w:szCs w:val="24"/>
        </w:rPr>
      </w:pPr>
    </w:p>
    <w:p w14:paraId="1B9349E0" w14:textId="05079105" w:rsidR="00C20D65" w:rsidRPr="00BC5D9A" w:rsidRDefault="00BB490E" w:rsidP="00767F0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BC5D9A">
        <w:rPr>
          <w:rFonts w:ascii="Times New Roman" w:hAnsi="Times New Roman" w:cs="Times New Roman"/>
          <w:i/>
          <w:iCs/>
          <w:sz w:val="24"/>
          <w:szCs w:val="24"/>
        </w:rPr>
        <w:t>“o What have you learnt from investigating this problem?”</w:t>
      </w:r>
    </w:p>
    <w:p w14:paraId="0E5318BA" w14:textId="77777777" w:rsidR="00767F0B" w:rsidRPr="00BC5D9A" w:rsidRDefault="00767F0B" w:rsidP="00767F0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</w:p>
    <w:p w14:paraId="0E25F06A" w14:textId="4CA4ABFF" w:rsidR="00C20D65" w:rsidRPr="00BC5D9A" w:rsidRDefault="00AC38F1" w:rsidP="00767F0B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6574C" w:rsidRPr="00BC5D9A">
        <w:rPr>
          <w:rFonts w:ascii="Times New Roman" w:hAnsi="Times New Roman" w:cs="Times New Roman"/>
          <w:sz w:val="24"/>
          <w:szCs w:val="24"/>
        </w:rPr>
        <w:t>“Divide and conquer” approach</w:t>
      </w:r>
      <w:r w:rsidR="00E272E0">
        <w:rPr>
          <w:rFonts w:ascii="Times New Roman" w:hAnsi="Times New Roman" w:cs="Times New Roman"/>
          <w:sz w:val="24"/>
          <w:szCs w:val="24"/>
        </w:rPr>
        <w:t xml:space="preserve"> use many small functions</w:t>
      </w:r>
      <w:r w:rsidR="0056574C" w:rsidRPr="00BC5D9A">
        <w:rPr>
          <w:rFonts w:ascii="Times New Roman" w:hAnsi="Times New Roman" w:cs="Times New Roman"/>
          <w:sz w:val="24"/>
          <w:szCs w:val="24"/>
        </w:rPr>
        <w:t xml:space="preserve">. If </w:t>
      </w:r>
      <w:r w:rsidR="00DE70A5" w:rsidRPr="00BC5D9A">
        <w:rPr>
          <w:rFonts w:ascii="Times New Roman" w:hAnsi="Times New Roman" w:cs="Times New Roman"/>
          <w:sz w:val="24"/>
          <w:szCs w:val="24"/>
        </w:rPr>
        <w:t xml:space="preserve">loops are very powerful if right </w:t>
      </w:r>
      <w:r w:rsidR="00015C3E">
        <w:rPr>
          <w:rFonts w:ascii="Times New Roman" w:hAnsi="Times New Roman" w:cs="Times New Roman"/>
          <w:sz w:val="24"/>
          <w:szCs w:val="24"/>
        </w:rPr>
        <w:t xml:space="preserve">use and adequate </w:t>
      </w:r>
      <w:r w:rsidR="00DE70A5" w:rsidRPr="00BC5D9A">
        <w:rPr>
          <w:rFonts w:ascii="Times New Roman" w:hAnsi="Times New Roman" w:cs="Times New Roman"/>
          <w:sz w:val="24"/>
          <w:szCs w:val="24"/>
        </w:rPr>
        <w:t>indentation</w:t>
      </w:r>
      <w:r w:rsidR="003054D4" w:rsidRPr="00BC5D9A">
        <w:rPr>
          <w:rFonts w:ascii="Times New Roman" w:hAnsi="Times New Roman" w:cs="Times New Roman"/>
          <w:sz w:val="24"/>
          <w:szCs w:val="24"/>
        </w:rPr>
        <w:t>. Whiles</w:t>
      </w:r>
      <w:r w:rsidR="00015C3E">
        <w:rPr>
          <w:rFonts w:ascii="Times New Roman" w:hAnsi="Times New Roman" w:cs="Times New Roman"/>
          <w:sz w:val="24"/>
          <w:szCs w:val="24"/>
        </w:rPr>
        <w:t xml:space="preserve"> loops</w:t>
      </w:r>
      <w:r w:rsidR="003054D4" w:rsidRPr="00BC5D9A">
        <w:rPr>
          <w:rFonts w:ascii="Times New Roman" w:hAnsi="Times New Roman" w:cs="Times New Roman"/>
          <w:sz w:val="24"/>
          <w:szCs w:val="24"/>
        </w:rPr>
        <w:t xml:space="preserve"> same</w:t>
      </w:r>
      <w:r w:rsidR="00015C3E">
        <w:rPr>
          <w:rFonts w:ascii="Times New Roman" w:hAnsi="Times New Roman" w:cs="Times New Roman"/>
          <w:sz w:val="24"/>
          <w:szCs w:val="24"/>
        </w:rPr>
        <w:t xml:space="preserve"> as ifs.</w:t>
      </w:r>
    </w:p>
    <w:p w14:paraId="19AD1C2F" w14:textId="211F0899" w:rsidR="00BC5D9A" w:rsidRDefault="00BC5D9A" w:rsidP="00767F0B">
      <w:pPr>
        <w:pStyle w:val="NoSpacing"/>
      </w:pPr>
    </w:p>
    <w:p w14:paraId="3E99A109" w14:textId="77777777" w:rsidR="00BC5D9A" w:rsidRPr="00B43932" w:rsidRDefault="00BC5D9A" w:rsidP="00767F0B">
      <w:pPr>
        <w:pStyle w:val="NoSpacing"/>
      </w:pPr>
    </w:p>
    <w:p w14:paraId="14EC6CDF" w14:textId="5ECA302B" w:rsidR="003054D4" w:rsidRDefault="000C4484" w:rsidP="00990A2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990A2B">
        <w:rPr>
          <w:rFonts w:ascii="Times New Roman" w:hAnsi="Times New Roman" w:cs="Times New Roman"/>
          <w:i/>
          <w:iCs/>
          <w:sz w:val="24"/>
          <w:szCs w:val="24"/>
        </w:rPr>
        <w:t>“o Which part(s) in your code design is your favourite and why?”</w:t>
      </w:r>
    </w:p>
    <w:p w14:paraId="0DA6BB04" w14:textId="77777777" w:rsidR="00990A2B" w:rsidRPr="00990A2B" w:rsidRDefault="00990A2B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57A0E8F" w14:textId="3109EB85" w:rsidR="000C4484" w:rsidRPr="00990A2B" w:rsidRDefault="000C4484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0A2B">
        <w:rPr>
          <w:rFonts w:ascii="Times New Roman" w:hAnsi="Times New Roman" w:cs="Times New Roman"/>
          <w:sz w:val="24"/>
          <w:szCs w:val="24"/>
        </w:rPr>
        <w:t xml:space="preserve">Designing the matrix </w:t>
      </w:r>
      <w:r w:rsidR="00516896" w:rsidRPr="00990A2B">
        <w:rPr>
          <w:rFonts w:ascii="Times New Roman" w:hAnsi="Times New Roman" w:cs="Times New Roman"/>
          <w:sz w:val="24"/>
          <w:szCs w:val="24"/>
        </w:rPr>
        <w:t>because is nice graphically. And this function is only 3 lines of code.</w:t>
      </w:r>
      <w:r w:rsidR="001815EA">
        <w:rPr>
          <w:rFonts w:ascii="Times New Roman" w:hAnsi="Times New Roman" w:cs="Times New Roman"/>
          <w:sz w:val="24"/>
          <w:szCs w:val="24"/>
        </w:rPr>
        <w:t xml:space="preserve"> Solution1 and Solution2 were very easy to implement</w:t>
      </w:r>
      <w:r w:rsidR="00721570">
        <w:rPr>
          <w:rFonts w:ascii="Times New Roman" w:hAnsi="Times New Roman" w:cs="Times New Roman"/>
          <w:sz w:val="24"/>
          <w:szCs w:val="24"/>
        </w:rPr>
        <w:t xml:space="preserve"> but is not vacuum cleaner code.</w:t>
      </w:r>
    </w:p>
    <w:p w14:paraId="4D0B3D12" w14:textId="44F440C0" w:rsidR="00990A2B" w:rsidRDefault="00990A2B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64E6DB" w14:textId="77777777" w:rsidR="00980F7B" w:rsidRPr="00990A2B" w:rsidRDefault="00980F7B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A8A319" w14:textId="50613050" w:rsidR="00A63E76" w:rsidRDefault="00A63E76" w:rsidP="00990A2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990A2B">
        <w:rPr>
          <w:rFonts w:ascii="Times New Roman" w:hAnsi="Times New Roman" w:cs="Times New Roman"/>
          <w:i/>
          <w:iCs/>
          <w:sz w:val="24"/>
          <w:szCs w:val="24"/>
        </w:rPr>
        <w:t>“</w:t>
      </w:r>
      <w:proofErr w:type="spellStart"/>
      <w:r w:rsidRPr="00990A2B">
        <w:rPr>
          <w:rFonts w:ascii="Times New Roman" w:hAnsi="Times New Roman" w:cs="Times New Roman"/>
          <w:i/>
          <w:iCs/>
          <w:sz w:val="24"/>
          <w:szCs w:val="24"/>
        </w:rPr>
        <w:t>o</w:t>
      </w:r>
      <w:proofErr w:type="spellEnd"/>
      <w:r w:rsidRPr="00990A2B">
        <w:rPr>
          <w:rFonts w:ascii="Times New Roman" w:hAnsi="Times New Roman" w:cs="Times New Roman"/>
          <w:i/>
          <w:iCs/>
          <w:sz w:val="24"/>
          <w:szCs w:val="24"/>
        </w:rPr>
        <w:t xml:space="preserve"> How did you improve the performance of your cleaner? If you had no time limit, how would you further improve your program?”</w:t>
      </w:r>
    </w:p>
    <w:p w14:paraId="3B875F2E" w14:textId="77777777" w:rsidR="00990A2B" w:rsidRPr="00990A2B" w:rsidRDefault="00990A2B" w:rsidP="00990A2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</w:p>
    <w:p w14:paraId="4DF0AD61" w14:textId="312FA670" w:rsidR="00A63E76" w:rsidRPr="00990A2B" w:rsidRDefault="005B7CF5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0A2B">
        <w:rPr>
          <w:rFonts w:ascii="Times New Roman" w:hAnsi="Times New Roman" w:cs="Times New Roman"/>
          <w:sz w:val="24"/>
          <w:szCs w:val="24"/>
        </w:rPr>
        <w:t>My agent is not optimized because it moves</w:t>
      </w:r>
      <w:r w:rsidR="0055663F" w:rsidRPr="00990A2B">
        <w:rPr>
          <w:rFonts w:ascii="Times New Roman" w:hAnsi="Times New Roman" w:cs="Times New Roman"/>
          <w:sz w:val="24"/>
          <w:szCs w:val="24"/>
        </w:rPr>
        <w:t xml:space="preserve"> without chec</w:t>
      </w:r>
      <w:r w:rsidR="00AC38F1">
        <w:rPr>
          <w:rFonts w:ascii="Times New Roman" w:hAnsi="Times New Roman" w:cs="Times New Roman"/>
          <w:sz w:val="24"/>
          <w:szCs w:val="24"/>
        </w:rPr>
        <w:t>k</w:t>
      </w:r>
      <w:r w:rsidR="0055663F" w:rsidRPr="00990A2B">
        <w:rPr>
          <w:rFonts w:ascii="Times New Roman" w:hAnsi="Times New Roman" w:cs="Times New Roman"/>
          <w:sz w:val="24"/>
          <w:szCs w:val="24"/>
        </w:rPr>
        <w:t xml:space="preserve">ing dirt around it. </w:t>
      </w:r>
      <w:r w:rsidR="00BC0B7B" w:rsidRPr="00990A2B">
        <w:rPr>
          <w:rFonts w:ascii="Times New Roman" w:hAnsi="Times New Roman" w:cs="Times New Roman"/>
          <w:sz w:val="24"/>
          <w:szCs w:val="24"/>
        </w:rPr>
        <w:t xml:space="preserve">And another </w:t>
      </w:r>
      <w:r w:rsidR="00AC38F1">
        <w:rPr>
          <w:rFonts w:ascii="Times New Roman" w:hAnsi="Times New Roman" w:cs="Times New Roman"/>
          <w:sz w:val="24"/>
          <w:szCs w:val="24"/>
        </w:rPr>
        <w:t>obvious problem</w:t>
      </w:r>
      <w:r w:rsidR="00BC0B7B" w:rsidRPr="00990A2B">
        <w:rPr>
          <w:rFonts w:ascii="Times New Roman" w:hAnsi="Times New Roman" w:cs="Times New Roman"/>
          <w:sz w:val="24"/>
          <w:szCs w:val="24"/>
        </w:rPr>
        <w:t xml:space="preserve"> is that it jumps from </w:t>
      </w:r>
      <w:r w:rsidR="00AC38F1">
        <w:rPr>
          <w:rFonts w:ascii="Times New Roman" w:hAnsi="Times New Roman" w:cs="Times New Roman"/>
          <w:sz w:val="24"/>
          <w:szCs w:val="24"/>
        </w:rPr>
        <w:t xml:space="preserve">the </w:t>
      </w:r>
      <w:r w:rsidR="00BC0B7B" w:rsidRPr="00990A2B">
        <w:rPr>
          <w:rFonts w:ascii="Times New Roman" w:hAnsi="Times New Roman" w:cs="Times New Roman"/>
          <w:sz w:val="24"/>
          <w:szCs w:val="24"/>
        </w:rPr>
        <w:t>end</w:t>
      </w:r>
      <w:r w:rsidR="008A79C7">
        <w:rPr>
          <w:rFonts w:ascii="Times New Roman" w:hAnsi="Times New Roman" w:cs="Times New Roman"/>
          <w:sz w:val="24"/>
          <w:szCs w:val="24"/>
        </w:rPr>
        <w:t xml:space="preserve"> of the matrix</w:t>
      </w:r>
      <w:r w:rsidR="00BC0B7B" w:rsidRPr="00990A2B">
        <w:rPr>
          <w:rFonts w:ascii="Times New Roman" w:hAnsi="Times New Roman" w:cs="Times New Roman"/>
          <w:sz w:val="24"/>
          <w:szCs w:val="24"/>
        </w:rPr>
        <w:t xml:space="preserve"> to the [0,0] cell</w:t>
      </w:r>
      <w:r w:rsidR="00136C1D" w:rsidRPr="00990A2B">
        <w:rPr>
          <w:rFonts w:ascii="Times New Roman" w:hAnsi="Times New Roman" w:cs="Times New Roman"/>
          <w:sz w:val="24"/>
          <w:szCs w:val="24"/>
        </w:rPr>
        <w:t xml:space="preserve"> in the matrix.</w:t>
      </w:r>
      <w:r w:rsidR="00D90F18" w:rsidRPr="00990A2B">
        <w:rPr>
          <w:rFonts w:ascii="Times New Roman" w:hAnsi="Times New Roman" w:cs="Times New Roman"/>
          <w:sz w:val="24"/>
          <w:szCs w:val="24"/>
        </w:rPr>
        <w:t xml:space="preserve"> This </w:t>
      </w:r>
      <w:proofErr w:type="spellStart"/>
      <w:r w:rsidR="00D90F18" w:rsidRPr="00990A2B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="00D90F18" w:rsidRPr="00990A2B">
        <w:rPr>
          <w:rFonts w:ascii="Times New Roman" w:hAnsi="Times New Roman" w:cs="Times New Roman"/>
          <w:sz w:val="24"/>
          <w:szCs w:val="24"/>
        </w:rPr>
        <w:t xml:space="preserve"> happen in real life.</w:t>
      </w:r>
    </w:p>
    <w:p w14:paraId="096E128C" w14:textId="268DC544" w:rsidR="00990A2B" w:rsidRDefault="00990A2B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D5824B" w14:textId="77777777" w:rsidR="00980F7B" w:rsidRPr="00990A2B" w:rsidRDefault="00980F7B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391E85" w14:textId="535B33B0" w:rsidR="00C320FF" w:rsidRDefault="00C320FF" w:rsidP="00990A2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990A2B">
        <w:rPr>
          <w:rFonts w:ascii="Times New Roman" w:hAnsi="Times New Roman" w:cs="Times New Roman"/>
          <w:i/>
          <w:iCs/>
          <w:sz w:val="24"/>
          <w:szCs w:val="24"/>
        </w:rPr>
        <w:t>“o Any references you might have used to complete the task.”</w:t>
      </w:r>
    </w:p>
    <w:p w14:paraId="6CDAC7D1" w14:textId="77777777" w:rsidR="00990A2B" w:rsidRPr="00990A2B" w:rsidRDefault="00990A2B" w:rsidP="00990A2B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</w:p>
    <w:p w14:paraId="3070DC2F" w14:textId="623F9A6B" w:rsidR="00B05B3B" w:rsidRPr="00990A2B" w:rsidRDefault="00C320FF" w:rsidP="00990A2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0A2B">
        <w:rPr>
          <w:rFonts w:ascii="Times New Roman" w:hAnsi="Times New Roman" w:cs="Times New Roman"/>
          <w:sz w:val="24"/>
          <w:szCs w:val="24"/>
        </w:rPr>
        <w:t>All references are included previous</w:t>
      </w:r>
      <w:r w:rsidR="00980F7B">
        <w:rPr>
          <w:rFonts w:ascii="Times New Roman" w:hAnsi="Times New Roman" w:cs="Times New Roman"/>
          <w:sz w:val="24"/>
          <w:szCs w:val="24"/>
        </w:rPr>
        <w:t>ly</w:t>
      </w:r>
      <w:r w:rsidRPr="00990A2B">
        <w:rPr>
          <w:rFonts w:ascii="Times New Roman" w:hAnsi="Times New Roman" w:cs="Times New Roman"/>
          <w:sz w:val="24"/>
          <w:szCs w:val="24"/>
        </w:rPr>
        <w:t>.</w:t>
      </w:r>
      <w:r w:rsidR="00BE76DA">
        <w:rPr>
          <w:rFonts w:ascii="Times New Roman" w:hAnsi="Times New Roman" w:cs="Times New Roman"/>
          <w:sz w:val="24"/>
          <w:szCs w:val="24"/>
        </w:rPr>
        <w:t xml:space="preserve"> Internet the most useful resource.</w:t>
      </w:r>
    </w:p>
    <w:p w14:paraId="665E3B9A" w14:textId="60A63095" w:rsidR="00980F7B" w:rsidRDefault="00980F7B" w:rsidP="00B05B3B">
      <w:pPr>
        <w:spacing w:line="480" w:lineRule="auto"/>
      </w:pPr>
    </w:p>
    <w:p w14:paraId="62A29C18" w14:textId="77777777" w:rsidR="00CB651B" w:rsidRDefault="00CB651B" w:rsidP="00B05B3B">
      <w:pPr>
        <w:spacing w:line="480" w:lineRule="auto"/>
      </w:pPr>
    </w:p>
    <w:p w14:paraId="2BA0CF9E" w14:textId="1A2F330C" w:rsidR="000A0127" w:rsidRDefault="003D7FAC" w:rsidP="00B769F0">
      <w:r>
        <w:t>###################################</w:t>
      </w:r>
      <w:r w:rsidR="00A42C6A">
        <w:t>###</w:t>
      </w:r>
      <w:r>
        <w:t>#</w:t>
      </w:r>
      <w:r w:rsidR="00A42C6A">
        <w:t xml:space="preserve">   </w:t>
      </w:r>
      <w:r>
        <w:t>END</w:t>
      </w:r>
      <w:r w:rsidR="00A42C6A">
        <w:t xml:space="preserve">   #</w:t>
      </w:r>
      <w:r>
        <w:t>######################################</w:t>
      </w:r>
      <w:r w:rsidR="00B769F0">
        <w:t>#</w:t>
      </w:r>
    </w:p>
    <w:p w14:paraId="54072D4A" w14:textId="326146BA" w:rsidR="00BC3E2F" w:rsidRDefault="00BC3E2F" w:rsidP="00FE30B1"/>
    <w:p w14:paraId="3F3AAC1A" w14:textId="7697E183" w:rsidR="00BC3E2F" w:rsidRDefault="00BC3E2F" w:rsidP="00FE30B1"/>
    <w:sectPr w:rsidR="00BC3E2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F6089"/>
    <w:multiLevelType w:val="hybridMultilevel"/>
    <w:tmpl w:val="6D888F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zMyNAeyDM0sTJR0lIJTi4sz8/NACkxrAagYeEcsAAAA"/>
  </w:docVars>
  <w:rsids>
    <w:rsidRoot w:val="00FC4920"/>
    <w:rsid w:val="00001374"/>
    <w:rsid w:val="00003C46"/>
    <w:rsid w:val="000105AE"/>
    <w:rsid w:val="00015C3E"/>
    <w:rsid w:val="00020B78"/>
    <w:rsid w:val="000303B5"/>
    <w:rsid w:val="000326DE"/>
    <w:rsid w:val="000345C0"/>
    <w:rsid w:val="0005250B"/>
    <w:rsid w:val="000803EF"/>
    <w:rsid w:val="000A0127"/>
    <w:rsid w:val="000B3F99"/>
    <w:rsid w:val="000B5B81"/>
    <w:rsid w:val="000B7734"/>
    <w:rsid w:val="000C35B0"/>
    <w:rsid w:val="000C4484"/>
    <w:rsid w:val="000D3271"/>
    <w:rsid w:val="000F76CD"/>
    <w:rsid w:val="00100BA8"/>
    <w:rsid w:val="00105C89"/>
    <w:rsid w:val="001113D6"/>
    <w:rsid w:val="00114E30"/>
    <w:rsid w:val="00121F41"/>
    <w:rsid w:val="0013082A"/>
    <w:rsid w:val="00136C1D"/>
    <w:rsid w:val="001375F4"/>
    <w:rsid w:val="001400E0"/>
    <w:rsid w:val="001511BD"/>
    <w:rsid w:val="00162ED1"/>
    <w:rsid w:val="00166782"/>
    <w:rsid w:val="00170029"/>
    <w:rsid w:val="001815EA"/>
    <w:rsid w:val="001A5D04"/>
    <w:rsid w:val="001C5AB6"/>
    <w:rsid w:val="001C5FD6"/>
    <w:rsid w:val="001C6041"/>
    <w:rsid w:val="001D5F7F"/>
    <w:rsid w:val="001E242A"/>
    <w:rsid w:val="001F1B1D"/>
    <w:rsid w:val="0021268F"/>
    <w:rsid w:val="00213B6E"/>
    <w:rsid w:val="00220C88"/>
    <w:rsid w:val="002306BC"/>
    <w:rsid w:val="00232E0E"/>
    <w:rsid w:val="0024163B"/>
    <w:rsid w:val="00242633"/>
    <w:rsid w:val="00250D5E"/>
    <w:rsid w:val="00252AB3"/>
    <w:rsid w:val="002630B6"/>
    <w:rsid w:val="00265ACF"/>
    <w:rsid w:val="002714FE"/>
    <w:rsid w:val="00274158"/>
    <w:rsid w:val="00281BF7"/>
    <w:rsid w:val="00284BDF"/>
    <w:rsid w:val="00286397"/>
    <w:rsid w:val="002921C1"/>
    <w:rsid w:val="002A663C"/>
    <w:rsid w:val="002D0E0F"/>
    <w:rsid w:val="002D247F"/>
    <w:rsid w:val="002E5ACC"/>
    <w:rsid w:val="003054D4"/>
    <w:rsid w:val="00313C71"/>
    <w:rsid w:val="0032008B"/>
    <w:rsid w:val="00332CA9"/>
    <w:rsid w:val="003421CF"/>
    <w:rsid w:val="003513F0"/>
    <w:rsid w:val="00383BF4"/>
    <w:rsid w:val="003923B1"/>
    <w:rsid w:val="003B5687"/>
    <w:rsid w:val="003D7FAC"/>
    <w:rsid w:val="003E38DB"/>
    <w:rsid w:val="003F2CB8"/>
    <w:rsid w:val="0040679E"/>
    <w:rsid w:val="00406A7A"/>
    <w:rsid w:val="00416C0B"/>
    <w:rsid w:val="00434FFE"/>
    <w:rsid w:val="004436CD"/>
    <w:rsid w:val="00450260"/>
    <w:rsid w:val="00453211"/>
    <w:rsid w:val="00464EBB"/>
    <w:rsid w:val="00484531"/>
    <w:rsid w:val="00495083"/>
    <w:rsid w:val="004A4601"/>
    <w:rsid w:val="004F19C6"/>
    <w:rsid w:val="005018C5"/>
    <w:rsid w:val="00503531"/>
    <w:rsid w:val="005155CE"/>
    <w:rsid w:val="00516896"/>
    <w:rsid w:val="005230A1"/>
    <w:rsid w:val="0052339B"/>
    <w:rsid w:val="00533D3C"/>
    <w:rsid w:val="00540A65"/>
    <w:rsid w:val="00544DB2"/>
    <w:rsid w:val="005539EB"/>
    <w:rsid w:val="0055663F"/>
    <w:rsid w:val="005566EB"/>
    <w:rsid w:val="0056574C"/>
    <w:rsid w:val="00567026"/>
    <w:rsid w:val="00567776"/>
    <w:rsid w:val="00580506"/>
    <w:rsid w:val="005A2730"/>
    <w:rsid w:val="005B4C5C"/>
    <w:rsid w:val="005B7CF5"/>
    <w:rsid w:val="005B7D8D"/>
    <w:rsid w:val="005C7A3B"/>
    <w:rsid w:val="005D1E30"/>
    <w:rsid w:val="005D4A15"/>
    <w:rsid w:val="005E488B"/>
    <w:rsid w:val="005F52C9"/>
    <w:rsid w:val="005F7889"/>
    <w:rsid w:val="005F7E3F"/>
    <w:rsid w:val="0060146B"/>
    <w:rsid w:val="006027D2"/>
    <w:rsid w:val="00612313"/>
    <w:rsid w:val="006245A7"/>
    <w:rsid w:val="0062664E"/>
    <w:rsid w:val="00632BED"/>
    <w:rsid w:val="00633B0D"/>
    <w:rsid w:val="0063551F"/>
    <w:rsid w:val="00646FC5"/>
    <w:rsid w:val="0065343B"/>
    <w:rsid w:val="006655E4"/>
    <w:rsid w:val="00690868"/>
    <w:rsid w:val="0069118E"/>
    <w:rsid w:val="006A5314"/>
    <w:rsid w:val="006C44E9"/>
    <w:rsid w:val="006C595F"/>
    <w:rsid w:val="006D07F0"/>
    <w:rsid w:val="006D257B"/>
    <w:rsid w:val="006E07E0"/>
    <w:rsid w:val="006F72B0"/>
    <w:rsid w:val="0070393C"/>
    <w:rsid w:val="007051DD"/>
    <w:rsid w:val="00711272"/>
    <w:rsid w:val="00712E09"/>
    <w:rsid w:val="007134F0"/>
    <w:rsid w:val="00721570"/>
    <w:rsid w:val="00727D3F"/>
    <w:rsid w:val="0074021E"/>
    <w:rsid w:val="00744904"/>
    <w:rsid w:val="00753B74"/>
    <w:rsid w:val="007611A5"/>
    <w:rsid w:val="00767F0B"/>
    <w:rsid w:val="00772AC2"/>
    <w:rsid w:val="007736B9"/>
    <w:rsid w:val="00793E4D"/>
    <w:rsid w:val="007A37E9"/>
    <w:rsid w:val="007B1A15"/>
    <w:rsid w:val="007B3EED"/>
    <w:rsid w:val="007C2412"/>
    <w:rsid w:val="007C4158"/>
    <w:rsid w:val="007E2DE7"/>
    <w:rsid w:val="007E7578"/>
    <w:rsid w:val="007F6FC7"/>
    <w:rsid w:val="00804EF3"/>
    <w:rsid w:val="008071BC"/>
    <w:rsid w:val="0081765C"/>
    <w:rsid w:val="008218BC"/>
    <w:rsid w:val="0082308B"/>
    <w:rsid w:val="008277C3"/>
    <w:rsid w:val="0083461F"/>
    <w:rsid w:val="00836AC1"/>
    <w:rsid w:val="00843C3B"/>
    <w:rsid w:val="00876B23"/>
    <w:rsid w:val="008805FD"/>
    <w:rsid w:val="00885C37"/>
    <w:rsid w:val="00890925"/>
    <w:rsid w:val="00890DFB"/>
    <w:rsid w:val="008954D2"/>
    <w:rsid w:val="008971F9"/>
    <w:rsid w:val="008A6D84"/>
    <w:rsid w:val="008A79C7"/>
    <w:rsid w:val="008B3997"/>
    <w:rsid w:val="008B51CB"/>
    <w:rsid w:val="008B5DE2"/>
    <w:rsid w:val="008C4EAD"/>
    <w:rsid w:val="008D0735"/>
    <w:rsid w:val="008D1813"/>
    <w:rsid w:val="008E302E"/>
    <w:rsid w:val="008F254B"/>
    <w:rsid w:val="00916F0F"/>
    <w:rsid w:val="009226C8"/>
    <w:rsid w:val="0092437C"/>
    <w:rsid w:val="0093587E"/>
    <w:rsid w:val="00946058"/>
    <w:rsid w:val="00951DD5"/>
    <w:rsid w:val="00957853"/>
    <w:rsid w:val="00963D70"/>
    <w:rsid w:val="009809A3"/>
    <w:rsid w:val="00980F7B"/>
    <w:rsid w:val="00990A2B"/>
    <w:rsid w:val="0099162B"/>
    <w:rsid w:val="009B45F1"/>
    <w:rsid w:val="009D3319"/>
    <w:rsid w:val="009D7D66"/>
    <w:rsid w:val="00A02A29"/>
    <w:rsid w:val="00A42C6A"/>
    <w:rsid w:val="00A46CC4"/>
    <w:rsid w:val="00A503D7"/>
    <w:rsid w:val="00A616AE"/>
    <w:rsid w:val="00A63E76"/>
    <w:rsid w:val="00A64613"/>
    <w:rsid w:val="00A87AE4"/>
    <w:rsid w:val="00A9768D"/>
    <w:rsid w:val="00AA70F8"/>
    <w:rsid w:val="00AB3226"/>
    <w:rsid w:val="00AC38F1"/>
    <w:rsid w:val="00AC7BEF"/>
    <w:rsid w:val="00AD5C48"/>
    <w:rsid w:val="00AE038D"/>
    <w:rsid w:val="00AE0F99"/>
    <w:rsid w:val="00B05B3B"/>
    <w:rsid w:val="00B10466"/>
    <w:rsid w:val="00B1674E"/>
    <w:rsid w:val="00B22253"/>
    <w:rsid w:val="00B26786"/>
    <w:rsid w:val="00B43932"/>
    <w:rsid w:val="00B46459"/>
    <w:rsid w:val="00B548CD"/>
    <w:rsid w:val="00B701E0"/>
    <w:rsid w:val="00B75C25"/>
    <w:rsid w:val="00B769F0"/>
    <w:rsid w:val="00B76A3C"/>
    <w:rsid w:val="00B815D7"/>
    <w:rsid w:val="00BB14BB"/>
    <w:rsid w:val="00BB490E"/>
    <w:rsid w:val="00BC04AC"/>
    <w:rsid w:val="00BC0B7B"/>
    <w:rsid w:val="00BC1CE5"/>
    <w:rsid w:val="00BC3E2F"/>
    <w:rsid w:val="00BC5D9A"/>
    <w:rsid w:val="00BD3936"/>
    <w:rsid w:val="00BD5C1D"/>
    <w:rsid w:val="00BE2877"/>
    <w:rsid w:val="00BE676E"/>
    <w:rsid w:val="00BE6B85"/>
    <w:rsid w:val="00BE76DA"/>
    <w:rsid w:val="00BF609F"/>
    <w:rsid w:val="00BF6943"/>
    <w:rsid w:val="00C011F0"/>
    <w:rsid w:val="00C156FD"/>
    <w:rsid w:val="00C16489"/>
    <w:rsid w:val="00C20943"/>
    <w:rsid w:val="00C20D65"/>
    <w:rsid w:val="00C258E4"/>
    <w:rsid w:val="00C27BF2"/>
    <w:rsid w:val="00C300DA"/>
    <w:rsid w:val="00C320FF"/>
    <w:rsid w:val="00C34421"/>
    <w:rsid w:val="00C64E38"/>
    <w:rsid w:val="00C7151F"/>
    <w:rsid w:val="00C74F10"/>
    <w:rsid w:val="00C87F55"/>
    <w:rsid w:val="00CA311C"/>
    <w:rsid w:val="00CA786D"/>
    <w:rsid w:val="00CB651B"/>
    <w:rsid w:val="00CC54D4"/>
    <w:rsid w:val="00CE3230"/>
    <w:rsid w:val="00CF08F4"/>
    <w:rsid w:val="00CF640B"/>
    <w:rsid w:val="00D06675"/>
    <w:rsid w:val="00D35992"/>
    <w:rsid w:val="00D76D01"/>
    <w:rsid w:val="00D85C54"/>
    <w:rsid w:val="00D90F18"/>
    <w:rsid w:val="00D919BB"/>
    <w:rsid w:val="00D96B3D"/>
    <w:rsid w:val="00DA1306"/>
    <w:rsid w:val="00DB7399"/>
    <w:rsid w:val="00DC2F44"/>
    <w:rsid w:val="00DD3177"/>
    <w:rsid w:val="00DE15FB"/>
    <w:rsid w:val="00DE593A"/>
    <w:rsid w:val="00DE70A5"/>
    <w:rsid w:val="00DF50D7"/>
    <w:rsid w:val="00E05863"/>
    <w:rsid w:val="00E15591"/>
    <w:rsid w:val="00E16BF4"/>
    <w:rsid w:val="00E244B3"/>
    <w:rsid w:val="00E25E3D"/>
    <w:rsid w:val="00E272E0"/>
    <w:rsid w:val="00E46A2C"/>
    <w:rsid w:val="00E471F3"/>
    <w:rsid w:val="00E77CDD"/>
    <w:rsid w:val="00E81D16"/>
    <w:rsid w:val="00EB0E17"/>
    <w:rsid w:val="00EC0733"/>
    <w:rsid w:val="00EC0DEA"/>
    <w:rsid w:val="00EE00C6"/>
    <w:rsid w:val="00EF5773"/>
    <w:rsid w:val="00F165AF"/>
    <w:rsid w:val="00F22137"/>
    <w:rsid w:val="00F262F7"/>
    <w:rsid w:val="00F2691F"/>
    <w:rsid w:val="00F37AB3"/>
    <w:rsid w:val="00F41F1C"/>
    <w:rsid w:val="00F616E1"/>
    <w:rsid w:val="00F6324F"/>
    <w:rsid w:val="00F64A42"/>
    <w:rsid w:val="00F65DB5"/>
    <w:rsid w:val="00F72C1C"/>
    <w:rsid w:val="00F82253"/>
    <w:rsid w:val="00F8269C"/>
    <w:rsid w:val="00F831F1"/>
    <w:rsid w:val="00F84F95"/>
    <w:rsid w:val="00F85B18"/>
    <w:rsid w:val="00FA2D60"/>
    <w:rsid w:val="00FA3ABE"/>
    <w:rsid w:val="00FA742C"/>
    <w:rsid w:val="00FB0B55"/>
    <w:rsid w:val="00FB145B"/>
    <w:rsid w:val="00FB22D6"/>
    <w:rsid w:val="00FB73E4"/>
    <w:rsid w:val="00FC4920"/>
    <w:rsid w:val="00FC62BA"/>
    <w:rsid w:val="00FD1338"/>
    <w:rsid w:val="00FD7BF3"/>
    <w:rsid w:val="00FE2E52"/>
    <w:rsid w:val="00FE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F9B8C"/>
  <w15:chartTrackingRefBased/>
  <w15:docId w15:val="{BF37AF85-6E07-4942-98B4-A8FFC6C21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54B"/>
  </w:style>
  <w:style w:type="paragraph" w:styleId="Heading1">
    <w:name w:val="heading 1"/>
    <w:basedOn w:val="Normal"/>
    <w:next w:val="Normal"/>
    <w:link w:val="Heading1Char"/>
    <w:uiPriority w:val="9"/>
    <w:qFormat/>
    <w:rsid w:val="009578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5B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26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26C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78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FB22D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67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67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67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67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6786"/>
    <w:rPr>
      <w:b/>
      <w:bCs/>
      <w:sz w:val="20"/>
      <w:szCs w:val="20"/>
    </w:rPr>
  </w:style>
  <w:style w:type="paragraph" w:styleId="NoSpacing">
    <w:name w:val="No Spacing"/>
    <w:uiPriority w:val="1"/>
    <w:qFormat/>
    <w:rsid w:val="00767F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2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plotlib.org/" TargetMode="External"/><Relationship Id="rId13" Type="http://schemas.openxmlformats.org/officeDocument/2006/relationships/hyperlink" Target="https://regexone.com/references/python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2.png"/><Relationship Id="rId12" Type="http://schemas.openxmlformats.org/officeDocument/2006/relationships/hyperlink" Target="https://seaborn.pydata.org/generated/seaborn.heatmap.html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pythontutor.com/visualize.html" TargetMode="External"/><Relationship Id="rId24" Type="http://schemas.openxmlformats.org/officeDocument/2006/relationships/image" Target="media/image13.png"/><Relationship Id="rId5" Type="http://schemas.openxmlformats.org/officeDocument/2006/relationships/hyperlink" Target="https://github.com/A-safarji/vacuum-cleaner-agent/blob/main/vacuum-cleaner.py" TargetMode="Externa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https://notebook.community/pblanc5/Artificial-Intelligence-/Homework2/Homework%202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seaborn.pydata.org/generated/seaborn.heatmap.html" TargetMode="External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1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Ramon Oliver (Student)</dc:creator>
  <cp:keywords/>
  <dc:description/>
  <cp:lastModifiedBy>Antonio Ramon Oliver (Student)</cp:lastModifiedBy>
  <cp:revision>310</cp:revision>
  <dcterms:created xsi:type="dcterms:W3CDTF">2022-01-27T16:56:00Z</dcterms:created>
  <dcterms:modified xsi:type="dcterms:W3CDTF">2022-02-15T12:47:00Z</dcterms:modified>
</cp:coreProperties>
</file>